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4CD494" w14:textId="77777777" w:rsidR="00184EA4" w:rsidRDefault="00184EA4" w:rsidP="00E13397">
      <w:pPr>
        <w:jc w:val="both"/>
      </w:pPr>
    </w:p>
    <w:p w14:paraId="7683FF04" w14:textId="77777777" w:rsidR="00184EA4" w:rsidRDefault="00184EA4" w:rsidP="00E13397">
      <w:pPr>
        <w:jc w:val="both"/>
      </w:pPr>
    </w:p>
    <w:p w14:paraId="40DB20B5" w14:textId="77777777" w:rsidR="00184EA4" w:rsidRDefault="00184EA4" w:rsidP="00E13397">
      <w:pPr>
        <w:jc w:val="both"/>
      </w:pPr>
    </w:p>
    <w:p w14:paraId="29D09C57" w14:textId="77777777" w:rsidR="00D26064" w:rsidRDefault="00D26064" w:rsidP="00E13397">
      <w:pPr>
        <w:jc w:val="both"/>
      </w:pPr>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C4336" w14:textId="77777777" w:rsidR="003B64AC" w:rsidRPr="00B63784" w:rsidRDefault="003B64AC" w:rsidP="00D26064">
                            <w:pPr>
                              <w:pStyle w:val="SG-Title"/>
                              <w:rPr>
                                <w:sz w:val="48"/>
                                <w:szCs w:val="48"/>
                              </w:rPr>
                            </w:pPr>
                            <w:r w:rsidRPr="00B63784">
                              <w:rPr>
                                <w:sz w:val="48"/>
                                <w:szCs w:val="48"/>
                              </w:rPr>
                              <w:t>SunGuide Software</w:t>
                            </w:r>
                          </w:p>
                          <w:p w14:paraId="4E2B24CA" w14:textId="77777777" w:rsidR="003B64AC" w:rsidRPr="00756D3C" w:rsidRDefault="003B64AC" w:rsidP="00D26064">
                            <w:pPr>
                              <w:pStyle w:val="SG-Title"/>
                              <w:rPr>
                                <w:sz w:val="48"/>
                                <w:szCs w:val="48"/>
                              </w:rPr>
                            </w:pPr>
                            <w:r w:rsidRPr="004C4A1F">
                              <w:rPr>
                                <w:sz w:val="48"/>
                                <w:szCs w:val="48"/>
                              </w:rPr>
                              <w:t>User’s Group</w:t>
                            </w:r>
                          </w:p>
                          <w:p w14:paraId="682F3FBC" w14:textId="77777777" w:rsidR="003B64AC" w:rsidRPr="00907AFE" w:rsidRDefault="003B64AC"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w:pict>
              <v:shapetype w14:anchorId="37850414"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247C4336" w14:textId="77777777" w:rsidR="003B64AC" w:rsidRPr="00B63784" w:rsidRDefault="003B64AC" w:rsidP="00D26064">
                      <w:pPr>
                        <w:pStyle w:val="SG-Title"/>
                        <w:rPr>
                          <w:sz w:val="48"/>
                          <w:szCs w:val="48"/>
                        </w:rPr>
                      </w:pPr>
                      <w:r w:rsidRPr="00B63784">
                        <w:rPr>
                          <w:sz w:val="48"/>
                          <w:szCs w:val="48"/>
                        </w:rPr>
                        <w:t>SunGuide Software</w:t>
                      </w:r>
                    </w:p>
                    <w:p w14:paraId="4E2B24CA" w14:textId="77777777" w:rsidR="003B64AC" w:rsidRPr="00756D3C" w:rsidRDefault="003B64AC" w:rsidP="00D26064">
                      <w:pPr>
                        <w:pStyle w:val="SG-Title"/>
                        <w:rPr>
                          <w:sz w:val="48"/>
                          <w:szCs w:val="48"/>
                        </w:rPr>
                      </w:pPr>
                      <w:r w:rsidRPr="004C4A1F">
                        <w:rPr>
                          <w:sz w:val="48"/>
                          <w:szCs w:val="48"/>
                        </w:rPr>
                        <w:t>User’s Group</w:t>
                      </w:r>
                    </w:p>
                    <w:p w14:paraId="682F3FBC" w14:textId="77777777" w:rsidR="003B64AC" w:rsidRPr="00907AFE" w:rsidRDefault="003B64AC"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ED5E" w14:textId="77777777" w:rsidR="003B64AC" w:rsidRDefault="003B64AC"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w:pict>
              <v:shape w14:anchorId="130AC3DC"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402AED5E" w14:textId="77777777" w:rsidR="003B64AC" w:rsidRDefault="003B64AC"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10"/>
                                    <a:stretch>
                                      <a:fillRect/>
                                    </a:stretch>
                                  </pic:blipFill>
                                  <pic:spPr>
                                    <a:xfrm>
                                      <a:off x="0" y="0"/>
                                      <a:ext cx="1301115" cy="1227455"/>
                                    </a:xfrm>
                                    <a:prstGeom prst="rect">
                                      <a:avLst/>
                                    </a:prstGeom>
                                  </pic:spPr>
                                </pic:pic>
                              </a:graphicData>
                            </a:graphic>
                          </wp:inline>
                        </w:drawing>
                      </w:r>
                    </w:p>
                  </w:txbxContent>
                </v:textbox>
              </v:shape>
            </w:pict>
          </mc:Fallback>
        </mc:AlternateContent>
      </w:r>
    </w:p>
    <w:p w14:paraId="430A8CD2" w14:textId="77777777" w:rsidR="00D26064" w:rsidRDefault="00D26064" w:rsidP="00E13397">
      <w:pPr>
        <w:jc w:val="both"/>
      </w:pPr>
    </w:p>
    <w:p w14:paraId="06C93E9E" w14:textId="61214ED5" w:rsidR="00D26064" w:rsidRPr="002216E3" w:rsidRDefault="00D26064" w:rsidP="00E13397">
      <w:pPr>
        <w:pStyle w:val="SG-SubTitle"/>
      </w:pPr>
      <w:r w:rsidRPr="002216E3">
        <w:t>Date:</w:t>
      </w:r>
      <w:r w:rsidR="00DD0811">
        <w:rPr>
          <w:b w:val="0"/>
        </w:rPr>
        <w:t xml:space="preserve"> </w:t>
      </w:r>
      <w:r w:rsidR="00FB202E">
        <w:rPr>
          <w:b w:val="0"/>
        </w:rPr>
        <w:t>October 25</w:t>
      </w:r>
      <w:r w:rsidR="008637CD">
        <w:rPr>
          <w:b w:val="0"/>
        </w:rPr>
        <w:t>, 2018</w:t>
      </w:r>
    </w:p>
    <w:p w14:paraId="7173DD35" w14:textId="77777777" w:rsidR="00D26064" w:rsidRPr="002216E3" w:rsidRDefault="00D26064" w:rsidP="00E13397">
      <w:pPr>
        <w:pStyle w:val="SG-SubTitle"/>
      </w:pPr>
      <w:r w:rsidRPr="002216E3">
        <w:t xml:space="preserve">Time: </w:t>
      </w:r>
      <w:r>
        <w:rPr>
          <w:b w:val="0"/>
        </w:rPr>
        <w:t xml:space="preserve">2:30pm-3:30pm </w:t>
      </w:r>
      <w:r w:rsidRPr="00B63784">
        <w:rPr>
          <w:b w:val="0"/>
        </w:rPr>
        <w:t>EDT</w:t>
      </w:r>
    </w:p>
    <w:p w14:paraId="04FA21BC" w14:textId="77777777" w:rsidR="00D26064" w:rsidRPr="006B4FC2" w:rsidRDefault="00D26064" w:rsidP="00E13397">
      <w:pPr>
        <w:jc w:val="both"/>
      </w:pPr>
    </w:p>
    <w:tbl>
      <w:tblPr>
        <w:tblStyle w:val="LightList1"/>
        <w:tblW w:w="0" w:type="auto"/>
        <w:tblBorders>
          <w:top w:val="none" w:sz="0" w:space="0" w:color="auto"/>
          <w:left w:val="none" w:sz="0" w:space="0" w:color="auto"/>
          <w:bottom w:val="none" w:sz="0" w:space="0" w:color="auto"/>
          <w:right w:val="none" w:sz="0" w:space="0" w:color="auto"/>
        </w:tblBorders>
        <w:tblCellMar>
          <w:top w:w="29" w:type="dxa"/>
          <w:left w:w="115" w:type="dxa"/>
          <w:bottom w:w="29" w:type="dxa"/>
          <w:right w:w="115" w:type="dxa"/>
        </w:tblCellMar>
        <w:tblLook w:val="04A0" w:firstRow="1" w:lastRow="0" w:firstColumn="1" w:lastColumn="0" w:noHBand="0" w:noVBand="1"/>
      </w:tblPr>
      <w:tblGrid>
        <w:gridCol w:w="7195"/>
        <w:gridCol w:w="2155"/>
      </w:tblGrid>
      <w:tr w:rsidR="00D26064" w:rsidRPr="006B4FC2" w14:paraId="4511CEDD" w14:textId="77777777" w:rsidTr="006A4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0AECD6EF"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155" w:type="dxa"/>
          </w:tcPr>
          <w:p w14:paraId="3AFE33B1"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32315D9C" w14:textId="77777777" w:rsidTr="006A4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Borders>
              <w:top w:val="none" w:sz="0" w:space="0" w:color="auto"/>
              <w:left w:val="none" w:sz="0" w:space="0" w:color="auto"/>
              <w:bottom w:val="none" w:sz="0" w:space="0" w:color="auto"/>
            </w:tcBorders>
            <w:shd w:val="clear" w:color="auto" w:fill="auto"/>
          </w:tcPr>
          <w:p w14:paraId="5739CBA7"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155" w:type="dxa"/>
            <w:tcBorders>
              <w:top w:val="none" w:sz="0" w:space="0" w:color="auto"/>
              <w:bottom w:val="none" w:sz="0" w:space="0" w:color="auto"/>
              <w:right w:val="none" w:sz="0" w:space="0" w:color="auto"/>
            </w:tcBorders>
            <w:shd w:val="clear" w:color="auto" w:fill="auto"/>
          </w:tcPr>
          <w:p w14:paraId="5F469790"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5B44AB91" w14:textId="77777777" w:rsidTr="008E264A">
        <w:trPr>
          <w:trHeight w:val="1249"/>
        </w:trPr>
        <w:tc>
          <w:tcPr>
            <w:cnfStyle w:val="001000000000" w:firstRow="0" w:lastRow="0" w:firstColumn="1" w:lastColumn="0" w:oddVBand="0" w:evenVBand="0" w:oddHBand="0" w:evenHBand="0" w:firstRowFirstColumn="0" w:firstRowLastColumn="0" w:lastRowFirstColumn="0" w:lastRowLastColumn="0"/>
            <w:tcW w:w="7195" w:type="dxa"/>
          </w:tcPr>
          <w:p w14:paraId="48EC460C" w14:textId="21CF4F05" w:rsidR="00517BC8" w:rsidRPr="00517BC8" w:rsidRDefault="00D26064" w:rsidP="00517BC8">
            <w:pPr>
              <w:jc w:val="both"/>
              <w:rPr>
                <w:rFonts w:asciiTheme="majorHAnsi" w:hAnsiTheme="majorHAnsi"/>
                <w:b w:val="0"/>
                <w:szCs w:val="24"/>
              </w:rPr>
            </w:pPr>
            <w:r w:rsidRPr="002326EF">
              <w:rPr>
                <w:rFonts w:asciiTheme="majorHAnsi" w:hAnsiTheme="majorHAnsi"/>
                <w:b w:val="0"/>
                <w:szCs w:val="24"/>
              </w:rPr>
              <w:t>I</w:t>
            </w:r>
            <w:r w:rsidR="002C59AC" w:rsidRPr="002326EF">
              <w:rPr>
                <w:rFonts w:asciiTheme="majorHAnsi" w:hAnsiTheme="majorHAnsi"/>
                <w:b w:val="0"/>
                <w:szCs w:val="24"/>
              </w:rPr>
              <w:t>tem</w:t>
            </w:r>
            <w:r w:rsidR="00517BC8">
              <w:rPr>
                <w:rFonts w:asciiTheme="majorHAnsi" w:hAnsiTheme="majorHAnsi"/>
                <w:b w:val="0"/>
                <w:szCs w:val="24"/>
              </w:rPr>
              <w:t xml:space="preserve"> 1:</w:t>
            </w:r>
            <w:r w:rsidR="005F6E57">
              <w:rPr>
                <w:rFonts w:asciiTheme="majorHAnsi" w:hAnsiTheme="majorHAnsi"/>
                <w:b w:val="0"/>
                <w:szCs w:val="24"/>
              </w:rPr>
              <w:t xml:space="preserve"> </w:t>
            </w:r>
            <w:r w:rsidR="00E833A7">
              <w:rPr>
                <w:rFonts w:asciiTheme="majorHAnsi" w:hAnsiTheme="majorHAnsi"/>
                <w:b w:val="0"/>
                <w:szCs w:val="24"/>
              </w:rPr>
              <w:t>SG 4559 Filter Alerts by User Group</w:t>
            </w:r>
          </w:p>
          <w:p w14:paraId="201021B0" w14:textId="0E61E6BD" w:rsidR="0024446D" w:rsidRDefault="005F6E57" w:rsidP="0030355B">
            <w:pPr>
              <w:jc w:val="both"/>
              <w:rPr>
                <w:rFonts w:asciiTheme="majorHAnsi" w:hAnsiTheme="majorHAnsi"/>
                <w:b w:val="0"/>
                <w:szCs w:val="24"/>
              </w:rPr>
            </w:pPr>
            <w:r>
              <w:rPr>
                <w:rFonts w:asciiTheme="majorHAnsi" w:hAnsiTheme="majorHAnsi"/>
                <w:b w:val="0"/>
                <w:szCs w:val="24"/>
              </w:rPr>
              <w:t xml:space="preserve">Item 2: </w:t>
            </w:r>
            <w:r w:rsidR="00E833A7">
              <w:rPr>
                <w:rFonts w:asciiTheme="majorHAnsi" w:hAnsiTheme="majorHAnsi"/>
                <w:b w:val="0"/>
                <w:szCs w:val="24"/>
              </w:rPr>
              <w:t>SG 4545 Multiselect IDS Alerts for Dismissal</w:t>
            </w:r>
          </w:p>
          <w:p w14:paraId="11B8B3A6" w14:textId="22C69696" w:rsidR="005F6E57" w:rsidRPr="002326EF" w:rsidRDefault="005F6E57" w:rsidP="0030355B">
            <w:pPr>
              <w:jc w:val="both"/>
              <w:rPr>
                <w:rFonts w:asciiTheme="majorHAnsi" w:hAnsiTheme="majorHAnsi"/>
                <w:b w:val="0"/>
                <w:szCs w:val="24"/>
              </w:rPr>
            </w:pPr>
            <w:r>
              <w:rPr>
                <w:rFonts w:asciiTheme="majorHAnsi" w:hAnsiTheme="majorHAnsi"/>
                <w:b w:val="0"/>
                <w:szCs w:val="24"/>
              </w:rPr>
              <w:t>Item</w:t>
            </w:r>
            <w:r w:rsidR="00E833A7">
              <w:rPr>
                <w:rFonts w:asciiTheme="majorHAnsi" w:hAnsiTheme="majorHAnsi"/>
                <w:b w:val="0"/>
                <w:szCs w:val="24"/>
              </w:rPr>
              <w:t xml:space="preserve"> 3: SG  4561 Add “Displayed on Map” Filter to Link Editor Window</w:t>
            </w:r>
          </w:p>
        </w:tc>
        <w:tc>
          <w:tcPr>
            <w:tcW w:w="2155" w:type="dxa"/>
          </w:tcPr>
          <w:p w14:paraId="72CE978C" w14:textId="3347A728" w:rsidR="0024446D" w:rsidRDefault="00E833A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2544FEC3" w14:textId="4F070802" w:rsidR="005F6E57" w:rsidRDefault="00E833A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60E56446" w14:textId="6338D496" w:rsidR="005F6E57" w:rsidRPr="002326EF" w:rsidRDefault="00E833A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tc>
      </w:tr>
    </w:tbl>
    <w:p w14:paraId="7476C73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61F32260"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0BC59E9E"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3762BCD6"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5D458229"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61617156" w14:textId="585BE1BF" w:rsidR="0024446D" w:rsidRPr="006E4E26" w:rsidRDefault="0024446D" w:rsidP="00E13397">
            <w:pPr>
              <w:pStyle w:val="NoSpacing"/>
              <w:jc w:val="both"/>
              <w:rPr>
                <w:b w:val="0"/>
              </w:rPr>
            </w:pPr>
            <w:r w:rsidRPr="006E4E26">
              <w:rPr>
                <w:b w:val="0"/>
              </w:rPr>
              <w:t>Robbie Brown, D1</w:t>
            </w:r>
          </w:p>
          <w:p w14:paraId="57F0316E" w14:textId="45FC789E" w:rsidR="0024446D" w:rsidRPr="006E4E26" w:rsidRDefault="008135B0" w:rsidP="00E13397">
            <w:pPr>
              <w:pStyle w:val="NoSpacing"/>
              <w:jc w:val="both"/>
              <w:rPr>
                <w:b w:val="0"/>
              </w:rPr>
            </w:pPr>
            <w:r w:rsidRPr="006E4E26">
              <w:rPr>
                <w:b w:val="0"/>
              </w:rPr>
              <w:t>Justin Merritt</w:t>
            </w:r>
            <w:r w:rsidR="0024446D" w:rsidRPr="006E4E26">
              <w:rPr>
                <w:b w:val="0"/>
              </w:rPr>
              <w:t>, D1</w:t>
            </w:r>
          </w:p>
          <w:p w14:paraId="01AC2C81" w14:textId="5E6118D8" w:rsidR="006E4E26" w:rsidRPr="006E4E26" w:rsidRDefault="000A0B22" w:rsidP="00E13397">
            <w:pPr>
              <w:pStyle w:val="NoSpacing"/>
              <w:jc w:val="both"/>
              <w:rPr>
                <w:b w:val="0"/>
              </w:rPr>
            </w:pPr>
            <w:r>
              <w:rPr>
                <w:b w:val="0"/>
              </w:rPr>
              <w:t>Alain Capucc</w:t>
            </w:r>
            <w:r w:rsidR="006E4E26" w:rsidRPr="006E4E26">
              <w:rPr>
                <w:b w:val="0"/>
              </w:rPr>
              <w:t>i, D1</w:t>
            </w:r>
          </w:p>
          <w:p w14:paraId="21644032" w14:textId="241574C5" w:rsidR="003F4737" w:rsidRPr="006E4E26" w:rsidRDefault="003F4737" w:rsidP="00E13397">
            <w:pPr>
              <w:pStyle w:val="NoSpacing"/>
              <w:jc w:val="both"/>
              <w:rPr>
                <w:b w:val="0"/>
              </w:rPr>
            </w:pPr>
            <w:r w:rsidRPr="006E4E26">
              <w:rPr>
                <w:b w:val="0"/>
              </w:rPr>
              <w:t>Jason Summerfield</w:t>
            </w:r>
            <w:r w:rsidR="006B12BF" w:rsidRPr="006E4E26">
              <w:rPr>
                <w:b w:val="0"/>
              </w:rPr>
              <w:t>, D2</w:t>
            </w:r>
          </w:p>
          <w:p w14:paraId="5E2D69FF" w14:textId="3EAEB8E3" w:rsidR="00D1478B" w:rsidRPr="006E4E26" w:rsidRDefault="00D1478B" w:rsidP="00E13397">
            <w:pPr>
              <w:pStyle w:val="NoSpacing"/>
              <w:jc w:val="both"/>
              <w:rPr>
                <w:b w:val="0"/>
              </w:rPr>
            </w:pPr>
            <w:r w:rsidRPr="006E4E26">
              <w:rPr>
                <w:b w:val="0"/>
              </w:rPr>
              <w:t>Kevin Mehaffy, D3</w:t>
            </w:r>
          </w:p>
          <w:p w14:paraId="7BE0A08C" w14:textId="552A9370" w:rsidR="0024446D" w:rsidRPr="006E4E26" w:rsidRDefault="0024446D" w:rsidP="00E13397">
            <w:pPr>
              <w:pStyle w:val="NoSpacing"/>
              <w:jc w:val="both"/>
              <w:rPr>
                <w:b w:val="0"/>
              </w:rPr>
            </w:pPr>
            <w:r w:rsidRPr="006E4E26">
              <w:rPr>
                <w:b w:val="0"/>
              </w:rPr>
              <w:t>Shayla K</w:t>
            </w:r>
            <w:r w:rsidR="003C1453" w:rsidRPr="006E4E26">
              <w:rPr>
                <w:b w:val="0"/>
              </w:rPr>
              <w:t>halilahmadi, D4</w:t>
            </w:r>
          </w:p>
          <w:p w14:paraId="6CE34C7F" w14:textId="77777777" w:rsidR="00A82C5F" w:rsidRDefault="006E4E26" w:rsidP="006E4E26">
            <w:pPr>
              <w:pStyle w:val="NoSpacing"/>
              <w:jc w:val="both"/>
              <w:rPr>
                <w:b w:val="0"/>
              </w:rPr>
            </w:pPr>
            <w:r>
              <w:rPr>
                <w:b w:val="0"/>
              </w:rPr>
              <w:t>Dee Mc</w:t>
            </w:r>
            <w:r w:rsidRPr="006E4E26">
              <w:rPr>
                <w:b w:val="0"/>
              </w:rPr>
              <w:t xml:space="preserve">Tague, D4 </w:t>
            </w:r>
          </w:p>
          <w:p w14:paraId="36391C16" w14:textId="77777777" w:rsidR="00B50259" w:rsidRPr="00B50259" w:rsidRDefault="00B50259" w:rsidP="00B50259">
            <w:pPr>
              <w:pStyle w:val="NoSpacing"/>
              <w:jc w:val="both"/>
              <w:rPr>
                <w:b w:val="0"/>
              </w:rPr>
            </w:pPr>
            <w:r w:rsidRPr="00B50259">
              <w:rPr>
                <w:b w:val="0"/>
              </w:rPr>
              <w:t>John J. McFadden, COT</w:t>
            </w:r>
          </w:p>
          <w:p w14:paraId="47F7373B" w14:textId="77777777" w:rsidR="00B50259" w:rsidRPr="00B50259" w:rsidRDefault="00B50259" w:rsidP="00B50259">
            <w:pPr>
              <w:pStyle w:val="NoSpacing"/>
              <w:jc w:val="both"/>
              <w:rPr>
                <w:b w:val="0"/>
              </w:rPr>
            </w:pPr>
            <w:r w:rsidRPr="00B50259">
              <w:rPr>
                <w:b w:val="0"/>
              </w:rPr>
              <w:t>Marlon Chin Shue, 595</w:t>
            </w:r>
          </w:p>
          <w:p w14:paraId="14CFDEDC" w14:textId="7978D647" w:rsidR="00B50259" w:rsidRPr="006E4E26" w:rsidRDefault="00B50259" w:rsidP="006E4E26">
            <w:pPr>
              <w:pStyle w:val="NoSpacing"/>
              <w:jc w:val="both"/>
              <w:rPr>
                <w:b w:val="0"/>
              </w:rPr>
            </w:pPr>
            <w:r>
              <w:rPr>
                <w:b w:val="0"/>
              </w:rPr>
              <w:t xml:space="preserve">Adrenamae </w:t>
            </w:r>
            <w:r w:rsidR="008D5FEC">
              <w:rPr>
                <w:b w:val="0"/>
              </w:rPr>
              <w:t>Rolle, 595</w:t>
            </w:r>
          </w:p>
        </w:tc>
        <w:tc>
          <w:tcPr>
            <w:tcW w:w="4678" w:type="dxa"/>
            <w:tcBorders>
              <w:top w:val="nil"/>
              <w:left w:val="nil"/>
              <w:bottom w:val="nil"/>
              <w:right w:val="nil"/>
            </w:tcBorders>
          </w:tcPr>
          <w:p w14:paraId="3D2C76A1" w14:textId="77777777" w:rsidR="006E4E26" w:rsidRPr="006E4E26" w:rsidRDefault="006E4E26" w:rsidP="006E4E26">
            <w:pPr>
              <w:pStyle w:val="NoSpacing"/>
              <w:jc w:val="both"/>
              <w:cnfStyle w:val="000000100000" w:firstRow="0" w:lastRow="0" w:firstColumn="0" w:lastColumn="0" w:oddVBand="0" w:evenVBand="0" w:oddHBand="1" w:evenHBand="0" w:firstRowFirstColumn="0" w:firstRowLastColumn="0" w:lastRowFirstColumn="0" w:lastRowLastColumn="0"/>
              <w:rPr>
                <w:b/>
              </w:rPr>
            </w:pPr>
            <w:r w:rsidRPr="006E4E26">
              <w:t>Josh Sibley, D5</w:t>
            </w:r>
          </w:p>
          <w:p w14:paraId="05BBD80E" w14:textId="72BB086F" w:rsidR="00F54433" w:rsidRDefault="00F54433"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Laird, D6</w:t>
            </w:r>
          </w:p>
          <w:p w14:paraId="0C3F6E0F" w14:textId="5C2DADCE" w:rsidR="00B50259" w:rsidRDefault="00B50259" w:rsidP="00E13397">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5F71A408" w14:textId="0F5F9F42" w:rsidR="00B50259" w:rsidRDefault="00B50259" w:rsidP="00E13397">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626D58F4" w14:textId="1A5963CA" w:rsidR="00B50259" w:rsidRPr="006E4E26" w:rsidRDefault="00B50259" w:rsidP="00E13397">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0D8DAEEE" w14:textId="0982C68F" w:rsidR="00D26064" w:rsidRP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SwRI</w:t>
            </w:r>
          </w:p>
          <w:p w14:paraId="4F6CBA5A" w14:textId="562CAE7A" w:rsidR="006E4E26" w:rsidRP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6EA95DC9" w14:textId="0D8C0371" w:rsidR="005245B1" w:rsidRPr="006E4E26" w:rsidRDefault="005245B1"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Frances Ijeoma, CO</w:t>
            </w:r>
          </w:p>
          <w:p w14:paraId="5384EA50" w14:textId="418F8864" w:rsidR="00971444" w:rsidRPr="006E4E26" w:rsidRDefault="00971444"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Karthik Devarakonda, CO</w:t>
            </w:r>
          </w:p>
          <w:p w14:paraId="1F3C0982" w14:textId="16BF12FA" w:rsidR="00F2088F" w:rsidRPr="006E4E26" w:rsidRDefault="00B33C8B"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Jennifer Rich</w:t>
            </w:r>
            <w:r w:rsidR="00B0014D" w:rsidRPr="006E4E26">
              <w:t xml:space="preserve">, </w:t>
            </w:r>
            <w:r w:rsidR="00EC64B8" w:rsidRPr="006E4E26">
              <w:t>CO</w:t>
            </w:r>
          </w:p>
        </w:tc>
      </w:tr>
    </w:tbl>
    <w:p w14:paraId="2510B397" w14:textId="4F05555F" w:rsidR="00D26064" w:rsidRDefault="00D26064" w:rsidP="00E13397">
      <w:pPr>
        <w:jc w:val="both"/>
      </w:pPr>
    </w:p>
    <w:p w14:paraId="1AA8F3E8" w14:textId="77777777" w:rsidR="00B623BF" w:rsidRDefault="00B623BF"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3F5A79D"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CC672A3"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34289555"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6D93DEB" w14:textId="63D7C735" w:rsidR="00310626" w:rsidRDefault="00310626" w:rsidP="00310626">
      <w:pPr>
        <w:ind w:left="360" w:hanging="360"/>
        <w:jc w:val="both"/>
      </w:pPr>
    </w:p>
    <w:p w14:paraId="59E9D1A7" w14:textId="77777777" w:rsidR="00310626" w:rsidRDefault="00310626" w:rsidP="00310626">
      <w:pPr>
        <w:jc w:val="both"/>
      </w:pPr>
      <w:r>
        <w:lastRenderedPageBreak/>
        <w:t xml:space="preserve">This meeting is being recorded for the purpose of taking meeting minutes. </w:t>
      </w:r>
    </w:p>
    <w:p w14:paraId="522BDB52" w14:textId="5F381103" w:rsidR="00D26064" w:rsidRDefault="00E833A7" w:rsidP="00E13397">
      <w:pPr>
        <w:pStyle w:val="ListParagraph"/>
        <w:jc w:val="both"/>
      </w:pPr>
      <w:r>
        <w:t>SG 4559 Filter Alerts by User Group</w:t>
      </w:r>
    </w:p>
    <w:p w14:paraId="04F19BF3" w14:textId="30AD1058" w:rsidR="00E833A7" w:rsidRDefault="00E833A7" w:rsidP="00E833A7">
      <w:pPr>
        <w:jc w:val="both"/>
      </w:pPr>
      <w:r w:rsidRPr="00E25C5E">
        <w:rPr>
          <w:b/>
        </w:rPr>
        <w:t>Mark Dunthorn:</w:t>
      </w:r>
      <w:r>
        <w:t xml:space="preserve"> We have a function similar to this for FHP CAD and Waze</w:t>
      </w:r>
      <w:r w:rsidR="00BC1484">
        <w:t xml:space="preserve">. FHP CAD alerts are filtered by </w:t>
      </w:r>
      <w:r w:rsidR="00A2783F">
        <w:t>c</w:t>
      </w:r>
      <w:r w:rsidR="00BC1484">
        <w:t xml:space="preserve">ounty and </w:t>
      </w:r>
      <w:r w:rsidR="00A2783F">
        <w:t>r</w:t>
      </w:r>
      <w:r w:rsidR="00BC1484">
        <w:t xml:space="preserve">oadway. You go into the XML and specify which alerts you want to see. </w:t>
      </w:r>
      <w:r w:rsidR="00A2783F">
        <w:t xml:space="preserve">Waze is very similar with roadways and counties again and we configure it at the Central Office but you can always tell us if you want to add or subtract from either of those lists. </w:t>
      </w:r>
    </w:p>
    <w:p w14:paraId="7A58C02E" w14:textId="63A1B6B1" w:rsidR="002C3BCF" w:rsidRDefault="002C3BCF" w:rsidP="00E833A7">
      <w:pPr>
        <w:jc w:val="both"/>
      </w:pPr>
      <w:r>
        <w:t>We are proposing that the filtering by roadway and county would be assigned to user groups. If you wanted to have operators dedicated to one geographical area you could. One group of operators could be used for I-95 and Miami-Dade County and another group of operators could A 26 for example. This would allow you to divide up the ISDs alerts by user group. You would have the ability to configure users into these groups. The idea is that we are going to allow you to create user groups and you are going to assign filter sets to these groups. Does anyone have any thoughts?</w:t>
      </w:r>
    </w:p>
    <w:p w14:paraId="4DEA9D02" w14:textId="5DA873D3" w:rsidR="002C3BCF" w:rsidRDefault="002C3BCF" w:rsidP="00E833A7">
      <w:pPr>
        <w:jc w:val="both"/>
      </w:pPr>
      <w:r w:rsidRPr="002C3BCF">
        <w:rPr>
          <w:b/>
        </w:rPr>
        <w:t>District:</w:t>
      </w:r>
      <w:r>
        <w:t xml:space="preserve"> Is it easy to switch them between areas? We might want them in one area one day and the next day have them in a different area. </w:t>
      </w:r>
    </w:p>
    <w:p w14:paraId="22704B7B" w14:textId="1A5D9BA4" w:rsidR="002C3BCF" w:rsidRDefault="002C3BCF" w:rsidP="00E833A7">
      <w:pPr>
        <w:jc w:val="both"/>
      </w:pPr>
      <w:r w:rsidRPr="002C3BCF">
        <w:rPr>
          <w:b/>
        </w:rPr>
        <w:t>Mark</w:t>
      </w:r>
      <w:r>
        <w:rPr>
          <w:b/>
        </w:rPr>
        <w:t xml:space="preserve"> Dunthorn</w:t>
      </w:r>
      <w:r w:rsidRPr="002C3BCF">
        <w:rPr>
          <w:b/>
        </w:rPr>
        <w:t>:</w:t>
      </w:r>
      <w:r>
        <w:t xml:space="preserve"> That was one of my concerns and I think we are going to take this as a user need. We might want to move it out of config .XML. Tucker, you might have another thought. </w:t>
      </w:r>
    </w:p>
    <w:p w14:paraId="62D428A6" w14:textId="76CF5B15" w:rsidR="002C3BCF" w:rsidRDefault="002C3BCF" w:rsidP="00E833A7">
      <w:pPr>
        <w:jc w:val="both"/>
      </w:pPr>
      <w:r w:rsidRPr="00E25C5E">
        <w:rPr>
          <w:b/>
        </w:rPr>
        <w:t>Tucker:</w:t>
      </w:r>
      <w:r>
        <w:t xml:space="preserve"> The thought behind this was that there is a region and here are the alerts in that region. Then you would assign that region to the user group. </w:t>
      </w:r>
      <w:r w:rsidR="006966E1">
        <w:t xml:space="preserve">Think about how we have device permissions set up, you give the individual access to the devices. This would be for a specific region and specific set of alerts and you want to assign it to an individual and you want to assign it to a group. When the alerts come in, the person assigned to receive them would get them. </w:t>
      </w:r>
    </w:p>
    <w:p w14:paraId="0BE61A8A" w14:textId="79C3839D" w:rsidR="006966E1" w:rsidRDefault="006966E1" w:rsidP="00E833A7">
      <w:pPr>
        <w:jc w:val="both"/>
      </w:pPr>
      <w:r w:rsidRPr="00E25C5E">
        <w:rPr>
          <w:b/>
        </w:rPr>
        <w:t>Mark Dunthorn:</w:t>
      </w:r>
      <w:r>
        <w:t xml:space="preserve"> Then would the filter sets still be in .XML? Is that what you are saying? Because the device permissions are all done from the GUI, correct? </w:t>
      </w:r>
    </w:p>
    <w:p w14:paraId="5C9D280D" w14:textId="6F2C2E0D" w:rsidR="00ED099A" w:rsidRDefault="00ED099A" w:rsidP="00E833A7">
      <w:pPr>
        <w:jc w:val="both"/>
      </w:pPr>
      <w:r w:rsidRPr="00E25C5E">
        <w:rPr>
          <w:b/>
        </w:rPr>
        <w:t>Tucker:</w:t>
      </w:r>
      <w:r>
        <w:t xml:space="preserve"> The device permissions just say, “should this user receive alerts?” then there is one specific for wrong way driving. There are two different behaviors that could be discussed here. </w:t>
      </w:r>
    </w:p>
    <w:p w14:paraId="0CEF967F" w14:textId="03603049" w:rsidR="00ED099A" w:rsidRDefault="00ED099A" w:rsidP="00ED099A">
      <w:pPr>
        <w:pStyle w:val="ListParagraph"/>
        <w:numPr>
          <w:ilvl w:val="0"/>
          <w:numId w:val="42"/>
        </w:numPr>
        <w:jc w:val="both"/>
        <w:rPr>
          <w:b w:val="0"/>
        </w:rPr>
      </w:pPr>
      <w:r w:rsidRPr="00ED099A">
        <w:rPr>
          <w:b w:val="0"/>
        </w:rPr>
        <w:t xml:space="preserve">Should we allow for better filtering for an individual user or </w:t>
      </w:r>
      <w:r>
        <w:rPr>
          <w:b w:val="0"/>
        </w:rPr>
        <w:t>user group to say, “I would like this group to receive FHP and Waze alerts.”  Do we need more granularity for filters for users?</w:t>
      </w:r>
    </w:p>
    <w:p w14:paraId="02FE5069" w14:textId="3022E5A7" w:rsidR="00ED099A" w:rsidRDefault="00ED099A" w:rsidP="00ED099A">
      <w:pPr>
        <w:pStyle w:val="ListParagraph"/>
        <w:numPr>
          <w:ilvl w:val="0"/>
          <w:numId w:val="42"/>
        </w:numPr>
        <w:jc w:val="both"/>
        <w:rPr>
          <w:b w:val="0"/>
        </w:rPr>
      </w:pPr>
      <w:r>
        <w:rPr>
          <w:b w:val="0"/>
        </w:rPr>
        <w:lastRenderedPageBreak/>
        <w:t>Or are we talking about distributing alerts by region? Do you want to see FHP alerts but in a specific region?</w:t>
      </w:r>
    </w:p>
    <w:p w14:paraId="002E2369" w14:textId="1EC242E3" w:rsidR="00ED099A" w:rsidRDefault="00ED099A" w:rsidP="00ED099A">
      <w:pPr>
        <w:jc w:val="both"/>
      </w:pPr>
      <w:r>
        <w:t>They are two different concepts. The additional permissions to give granularity to the alerts is fairly trivial. But when separating into different regions for certain groups it becomes a little more difficult but it can still be done. Do people need more of the granular alerts per user or are they looking for more of regional alerts for the user?</w:t>
      </w:r>
    </w:p>
    <w:p w14:paraId="1D8CB4CA" w14:textId="4CE74233" w:rsidR="00ED099A" w:rsidRDefault="00ED099A" w:rsidP="00ED099A">
      <w:pPr>
        <w:jc w:val="both"/>
      </w:pPr>
      <w:r w:rsidRPr="00E25C5E">
        <w:rPr>
          <w:b/>
        </w:rPr>
        <w:t>Mike Crawson:</w:t>
      </w:r>
      <w:r>
        <w:t xml:space="preserve"> We would find this useful more for geographic because our operators go off of roadways. Another thought is maybe we could have an operator switch off in the event list. One day they work on I-75 and the next day they would on I-275. </w:t>
      </w:r>
    </w:p>
    <w:p w14:paraId="5EE3772A" w14:textId="6A5D51FC" w:rsidR="00ED099A" w:rsidRDefault="00ED099A" w:rsidP="00ED099A">
      <w:pPr>
        <w:jc w:val="both"/>
      </w:pPr>
      <w:r w:rsidRPr="003B64AC">
        <w:rPr>
          <w:b/>
        </w:rPr>
        <w:t>Tucker:</w:t>
      </w:r>
      <w:r>
        <w:t xml:space="preserve"> </w:t>
      </w:r>
      <w:r w:rsidR="00674043">
        <w:t>Who would assign the users location to work? Would it be the user or an administrator?</w:t>
      </w:r>
    </w:p>
    <w:p w14:paraId="191F0EA9" w14:textId="5B56CCB5" w:rsidR="00674043" w:rsidRDefault="00674043" w:rsidP="00ED099A">
      <w:pPr>
        <w:jc w:val="both"/>
      </w:pPr>
      <w:r w:rsidRPr="003B64AC">
        <w:rPr>
          <w:b/>
        </w:rPr>
        <w:t>Mike Crawson:</w:t>
      </w:r>
      <w:r>
        <w:t xml:space="preserve"> The user themselves should be able to pick that. </w:t>
      </w:r>
    </w:p>
    <w:p w14:paraId="2BF8300B" w14:textId="732BB142" w:rsidR="00674043" w:rsidRDefault="00674043" w:rsidP="00ED099A">
      <w:pPr>
        <w:jc w:val="both"/>
      </w:pPr>
      <w:r w:rsidRPr="003B64AC">
        <w:rPr>
          <w:b/>
        </w:rPr>
        <w:t>Tucker:</w:t>
      </w:r>
      <w:r>
        <w:t xml:space="preserve"> What I was thinking is that someone would actually draw the geographic region</w:t>
      </w:r>
      <w:r w:rsidR="00FB1A7A">
        <w:t>. If we were to do that to roadways you would have to draw the roadway. But potentially what you just said was that you would like to see a roadway fall on X, Y, Z today and the user would be able to select those. Would that be more beneficial than a region that someone draws? Or should we do both?</w:t>
      </w:r>
      <w:r w:rsidR="00331BF5">
        <w:t xml:space="preserve"> </w:t>
      </w:r>
    </w:p>
    <w:p w14:paraId="6E3C1E12" w14:textId="5E70ECE1" w:rsidR="00331BF5" w:rsidRDefault="00331BF5" w:rsidP="00ED099A">
      <w:pPr>
        <w:jc w:val="both"/>
      </w:pPr>
      <w:r w:rsidRPr="003B64AC">
        <w:rPr>
          <w:b/>
        </w:rPr>
        <w:t>Mike Crawson:</w:t>
      </w:r>
      <w:r>
        <w:t xml:space="preserve"> The roadway would be more beneficial. </w:t>
      </w:r>
      <w:r w:rsidR="00BD4A24">
        <w:t xml:space="preserve">But maybe having both would work because we are looking at going through arterials as well. </w:t>
      </w:r>
      <w:r w:rsidR="00B10B05">
        <w:t xml:space="preserve">We could draw a region for the corridors we manage here. </w:t>
      </w:r>
    </w:p>
    <w:p w14:paraId="674A9FC5" w14:textId="77FDC28D" w:rsidR="00331BF5" w:rsidRDefault="00331BF5" w:rsidP="00ED099A">
      <w:pPr>
        <w:jc w:val="both"/>
      </w:pPr>
      <w:r w:rsidRPr="003B64AC">
        <w:rPr>
          <w:b/>
        </w:rPr>
        <w:t>Tucker:</w:t>
      </w:r>
      <w:r w:rsidR="00B10B05">
        <w:t xml:space="preserve"> </w:t>
      </w:r>
      <w:r w:rsidR="003B64AC">
        <w:t>So,</w:t>
      </w:r>
      <w:r w:rsidR="00B10B05">
        <w:t xml:space="preserve"> you want the possibility of both?</w:t>
      </w:r>
    </w:p>
    <w:p w14:paraId="28790957" w14:textId="4F720F02" w:rsidR="00B10B05" w:rsidRDefault="00B10B05" w:rsidP="00ED099A">
      <w:pPr>
        <w:jc w:val="both"/>
      </w:pPr>
      <w:r w:rsidRPr="003B64AC">
        <w:rPr>
          <w:b/>
        </w:rPr>
        <w:t>Mike Crawson:</w:t>
      </w:r>
      <w:r>
        <w:t xml:space="preserve"> Yes. </w:t>
      </w:r>
    </w:p>
    <w:p w14:paraId="65B6AC98" w14:textId="139827CD" w:rsidR="00B10B05" w:rsidRDefault="00B10B05" w:rsidP="00ED099A">
      <w:pPr>
        <w:jc w:val="both"/>
      </w:pPr>
      <w:r w:rsidRPr="003B64AC">
        <w:rPr>
          <w:b/>
        </w:rPr>
        <w:t>Tucker:</w:t>
      </w:r>
      <w:r>
        <w:t xml:space="preserve"> Someone has to define that region, there could be a list where the user would select the roadways and region. </w:t>
      </w:r>
    </w:p>
    <w:p w14:paraId="4F3B9DB1" w14:textId="2F9FFC00" w:rsidR="00B10B05" w:rsidRDefault="00B10B05" w:rsidP="00ED099A">
      <w:pPr>
        <w:jc w:val="both"/>
      </w:pPr>
      <w:r w:rsidRPr="003B64AC">
        <w:rPr>
          <w:b/>
        </w:rPr>
        <w:t>Mark Laird:</w:t>
      </w:r>
      <w:r>
        <w:t xml:space="preserve"> You could combine the roadways within that region?</w:t>
      </w:r>
    </w:p>
    <w:p w14:paraId="5A03424C" w14:textId="74C99675" w:rsidR="00B10B05" w:rsidRDefault="00B10B05" w:rsidP="00ED099A">
      <w:pPr>
        <w:jc w:val="both"/>
      </w:pPr>
      <w:r w:rsidRPr="003B64AC">
        <w:rPr>
          <w:b/>
        </w:rPr>
        <w:t>Tucker:</w:t>
      </w:r>
      <w:r>
        <w:t xml:space="preserve"> Yes. If you do that, and say you want roadways and a region, anything along that roadway in the District would show up. If you want a specific section of the roadway you would need to draw that as its own region. </w:t>
      </w:r>
    </w:p>
    <w:p w14:paraId="27934D7D" w14:textId="76E95890" w:rsidR="00B10B05" w:rsidRDefault="00B10B05" w:rsidP="00ED099A">
      <w:pPr>
        <w:jc w:val="both"/>
      </w:pPr>
      <w:r w:rsidRPr="003B64AC">
        <w:rPr>
          <w:b/>
        </w:rPr>
        <w:t>Mike Crawson:</w:t>
      </w:r>
      <w:r>
        <w:t xml:space="preserve"> That sounds good to us.  </w:t>
      </w:r>
    </w:p>
    <w:p w14:paraId="70F7712A" w14:textId="275A020D" w:rsidR="00B10B05" w:rsidRDefault="00B10B05" w:rsidP="00ED099A">
      <w:pPr>
        <w:jc w:val="both"/>
      </w:pPr>
      <w:r w:rsidRPr="003B64AC">
        <w:rPr>
          <w:b/>
        </w:rPr>
        <w:t>Tucker:</w:t>
      </w:r>
      <w:r>
        <w:t xml:space="preserve"> As a general concept, is this something you would use and want?</w:t>
      </w:r>
    </w:p>
    <w:p w14:paraId="430D78B3" w14:textId="70EAA74E" w:rsidR="00B10B05" w:rsidRDefault="00B10B05" w:rsidP="00ED099A">
      <w:pPr>
        <w:jc w:val="both"/>
      </w:pPr>
      <w:r w:rsidRPr="003B64AC">
        <w:rPr>
          <w:b/>
        </w:rPr>
        <w:t>Mark Laird:</w:t>
      </w:r>
      <w:r>
        <w:t xml:space="preserve"> We might do something with express lanes. </w:t>
      </w:r>
    </w:p>
    <w:p w14:paraId="752153E5" w14:textId="5E550C35" w:rsidR="00B10B05" w:rsidRDefault="00B10B05" w:rsidP="00ED099A">
      <w:pPr>
        <w:jc w:val="both"/>
      </w:pPr>
      <w:r w:rsidRPr="003B64AC">
        <w:rPr>
          <w:b/>
        </w:rPr>
        <w:lastRenderedPageBreak/>
        <w:t>Mark Dunthorn:</w:t>
      </w:r>
      <w:r>
        <w:t xml:space="preserve"> If you do express lanes you would want to select the roadway. If you draw it you won’t be able to differentiate. </w:t>
      </w:r>
    </w:p>
    <w:p w14:paraId="7FC234E0" w14:textId="751548B8" w:rsidR="00B10B05" w:rsidRDefault="00B10B05" w:rsidP="00ED099A">
      <w:pPr>
        <w:jc w:val="both"/>
      </w:pPr>
      <w:r w:rsidRPr="003B64AC">
        <w:rPr>
          <w:b/>
        </w:rPr>
        <w:t>Mark Laird:</w:t>
      </w:r>
      <w:r>
        <w:t xml:space="preserve"> I think we would do both later on. </w:t>
      </w:r>
    </w:p>
    <w:p w14:paraId="4C93C1F0" w14:textId="4EF01B9C" w:rsidR="00B10B05" w:rsidRDefault="00B10B05" w:rsidP="00ED099A">
      <w:pPr>
        <w:jc w:val="both"/>
      </w:pPr>
      <w:r w:rsidRPr="003B64AC">
        <w:rPr>
          <w:b/>
        </w:rPr>
        <w:t xml:space="preserve">Mark </w:t>
      </w:r>
      <w:r w:rsidR="006B6F5C" w:rsidRPr="003B64AC">
        <w:rPr>
          <w:b/>
        </w:rPr>
        <w:t>Dunthorn</w:t>
      </w:r>
      <w:r w:rsidRPr="003B64AC">
        <w:rPr>
          <w:b/>
        </w:rPr>
        <w:t>:</w:t>
      </w:r>
      <w:r>
        <w:t xml:space="preserve"> If we are drawing regions, it would be useful to save to them. </w:t>
      </w:r>
    </w:p>
    <w:p w14:paraId="2A759787" w14:textId="224E8969" w:rsidR="00B10B05" w:rsidRPr="003B64AC" w:rsidRDefault="00B10B05" w:rsidP="00ED099A">
      <w:pPr>
        <w:jc w:val="both"/>
        <w:rPr>
          <w:b/>
        </w:rPr>
      </w:pPr>
      <w:r w:rsidRPr="003B64AC">
        <w:rPr>
          <w:b/>
        </w:rPr>
        <w:t>Tucker:</w:t>
      </w:r>
      <w:r>
        <w:t xml:space="preserve"> Think of it as a geofence and you can use it. You would draw it and it would be added to the list at the system level. Does anyone have strong feelings about alerts in general or having the ability for users to receive alerts more granular? Receive alerts and receive wrong way driving alerts are two separate permissions, do we need to make permissions for every </w:t>
      </w:r>
      <w:r w:rsidRPr="00E25C5E">
        <w:t>alert type?</w:t>
      </w:r>
      <w:r w:rsidRPr="003B64AC">
        <w:rPr>
          <w:b/>
        </w:rPr>
        <w:t xml:space="preserve"> </w:t>
      </w:r>
    </w:p>
    <w:p w14:paraId="39FA469B" w14:textId="1B928B1B" w:rsidR="001565EB" w:rsidRDefault="001565EB" w:rsidP="00ED099A">
      <w:pPr>
        <w:jc w:val="both"/>
      </w:pPr>
      <w:r w:rsidRPr="003B64AC">
        <w:rPr>
          <w:b/>
        </w:rPr>
        <w:t>Mark Laird:</w:t>
      </w:r>
      <w:r>
        <w:t xml:space="preserve"> Are these filters going to give us different alert types to assign to the group?</w:t>
      </w:r>
      <w:r w:rsidR="000B3620">
        <w:t xml:space="preserve"> If so, I don’t think we need separate permissions for that. </w:t>
      </w:r>
    </w:p>
    <w:p w14:paraId="5FEF5C1B" w14:textId="6C40A002" w:rsidR="000B3620" w:rsidRDefault="000B3620" w:rsidP="00ED099A">
      <w:pPr>
        <w:jc w:val="both"/>
      </w:pPr>
      <w:r w:rsidRPr="003B64AC">
        <w:rPr>
          <w:b/>
        </w:rPr>
        <w:t>Tucker:</w:t>
      </w:r>
      <w:r>
        <w:t xml:space="preserve"> Right now, you have the </w:t>
      </w:r>
      <w:bookmarkStart w:id="0" w:name="_GoBack"/>
      <w:bookmarkEnd w:id="0"/>
      <w:r>
        <w:t xml:space="preserve">ability to filter out certain ones from your own list. We can make that a user level setting. If we go that route, the concept of assigning them at a group level doesn’t make sense because they could change them on their own. Assigning it at a system level makes more sense. </w:t>
      </w:r>
    </w:p>
    <w:p w14:paraId="0647636B" w14:textId="73AFC56D" w:rsidR="00E52640" w:rsidRDefault="00E52640" w:rsidP="00ED099A">
      <w:pPr>
        <w:jc w:val="both"/>
      </w:pPr>
      <w:r w:rsidRPr="003B64AC">
        <w:rPr>
          <w:b/>
        </w:rPr>
        <w:t>Mark Laird:</w:t>
      </w:r>
      <w:r>
        <w:t xml:space="preserve"> I think we need to think through this a little more. </w:t>
      </w:r>
    </w:p>
    <w:p w14:paraId="3935CC47" w14:textId="09F95695" w:rsidR="00E52640" w:rsidRDefault="00E52640" w:rsidP="00ED099A">
      <w:pPr>
        <w:jc w:val="both"/>
      </w:pPr>
      <w:r w:rsidRPr="003B64AC">
        <w:rPr>
          <w:b/>
        </w:rPr>
        <w:t>Tucker:</w:t>
      </w:r>
      <w:r>
        <w:t xml:space="preserve"> We might have to do profiles for each type of user and the settings are associated with the profile which is different than a user group. </w:t>
      </w:r>
    </w:p>
    <w:p w14:paraId="3D7B4142" w14:textId="66EC72BD" w:rsidR="00E52640" w:rsidRDefault="007D2058" w:rsidP="00ED099A">
      <w:pPr>
        <w:jc w:val="both"/>
      </w:pPr>
      <w:r w:rsidRPr="003B64AC">
        <w:rPr>
          <w:b/>
        </w:rPr>
        <w:t>District:</w:t>
      </w:r>
      <w:r>
        <w:t xml:space="preserve"> I think ideally putting the user alerts to choose would be best. Then the operator can choose each day. Then a supervisor could get all of the alerts and not have to choose any filters. </w:t>
      </w:r>
    </w:p>
    <w:p w14:paraId="17FAAD6E" w14:textId="74480D70" w:rsidR="007D2058" w:rsidRDefault="007D2058" w:rsidP="00ED099A">
      <w:pPr>
        <w:jc w:val="both"/>
      </w:pPr>
      <w:r w:rsidRPr="003B64AC">
        <w:rPr>
          <w:b/>
        </w:rPr>
        <w:t>Mark Laird:</w:t>
      </w:r>
      <w:r>
        <w:t xml:space="preserve"> I think we need to put together some use cases. </w:t>
      </w:r>
    </w:p>
    <w:p w14:paraId="381FE198" w14:textId="2BCF282E" w:rsidR="001565EB" w:rsidRPr="00ED099A" w:rsidRDefault="007D2058" w:rsidP="00ED099A">
      <w:pPr>
        <w:jc w:val="both"/>
      </w:pPr>
      <w:r w:rsidRPr="003B64AC">
        <w:rPr>
          <w:b/>
        </w:rPr>
        <w:t>Mark Dunthorn:</w:t>
      </w:r>
      <w:r>
        <w:t xml:space="preserve"> I agree, I also think we have some good information here. If anyone wants to send in specific use cases that would be good too. We will table this for now unless anyone else has something they want to contribute at this time.  </w:t>
      </w:r>
    </w:p>
    <w:p w14:paraId="58499BB4" w14:textId="7349077F" w:rsidR="00B007F0" w:rsidRDefault="00ED6800" w:rsidP="00B007F0">
      <w:pPr>
        <w:pStyle w:val="ListParagraph"/>
        <w:jc w:val="both"/>
      </w:pPr>
      <w:r>
        <w:t>4545 Multiselect IDS Alert for Dismissal</w:t>
      </w:r>
    </w:p>
    <w:p w14:paraId="53B18FBE" w14:textId="4B4D1A69" w:rsidR="00ED6800" w:rsidRDefault="003B64AC" w:rsidP="00ED6800">
      <w:pPr>
        <w:jc w:val="both"/>
      </w:pPr>
      <w:r w:rsidRPr="003B64AC">
        <w:rPr>
          <w:b/>
        </w:rPr>
        <w:t>Mark Dunthorn:</w:t>
      </w:r>
      <w:r>
        <w:t xml:space="preserve"> This is something we have seen at the TERL but I know of a number of Districts that are not 24/7 and you do have IDS running overnight you can collect a bunch of alerts that can be handled the next morning. Now you can only handle them one at a time even if it is dismissing them. It is a lot of clicks. </w:t>
      </w:r>
    </w:p>
    <w:p w14:paraId="67FB00CA" w14:textId="039CD55F" w:rsidR="003B64AC" w:rsidRDefault="003B64AC" w:rsidP="00ED6800">
      <w:pPr>
        <w:jc w:val="both"/>
      </w:pPr>
      <w:r>
        <w:lastRenderedPageBreak/>
        <w:t>What we are proposing here is a way to handle multiple IDS alerts at one time. Most convenient would be to select all and apply the same handling to those. We want to make the process a lot simpler and allow the operator to handle more than one at a time. Any thoughts? Is this something someone else can use or benefit from?</w:t>
      </w:r>
    </w:p>
    <w:p w14:paraId="454BC1CB" w14:textId="439889A3" w:rsidR="003B64AC" w:rsidRDefault="003B64AC" w:rsidP="00ED6800">
      <w:pPr>
        <w:jc w:val="both"/>
      </w:pPr>
      <w:r w:rsidRPr="003B64AC">
        <w:rPr>
          <w:b/>
        </w:rPr>
        <w:t>District:</w:t>
      </w:r>
      <w:r>
        <w:t xml:space="preserve"> My operator just said heck yea!</w:t>
      </w:r>
    </w:p>
    <w:p w14:paraId="4DE5048F" w14:textId="79299C9B" w:rsidR="003B64AC" w:rsidRDefault="003B64AC" w:rsidP="00ED6800">
      <w:pPr>
        <w:jc w:val="both"/>
      </w:pPr>
      <w:r w:rsidRPr="003B64AC">
        <w:rPr>
          <w:b/>
        </w:rPr>
        <w:t>Mark Dunthorn:</w:t>
      </w:r>
      <w:r>
        <w:t xml:space="preserve"> Any other questions or comments on that?</w:t>
      </w:r>
    </w:p>
    <w:p w14:paraId="3AC8F35C" w14:textId="5F3A5947" w:rsidR="005D6A81" w:rsidRDefault="003B64AC" w:rsidP="005D6A81">
      <w:pPr>
        <w:pStyle w:val="ListParagraph"/>
        <w:jc w:val="both"/>
      </w:pPr>
      <w:r>
        <w:t>4561 Add “Displayed on Map” Filter to Link Editor Window</w:t>
      </w:r>
    </w:p>
    <w:p w14:paraId="5C7FE669" w14:textId="72922314" w:rsidR="003B64AC" w:rsidRDefault="003B64AC" w:rsidP="003B64AC">
      <w:pPr>
        <w:jc w:val="both"/>
      </w:pPr>
      <w:r w:rsidRPr="003B64AC">
        <w:rPr>
          <w:b/>
        </w:rPr>
        <w:t>Mark Dunthorn:</w:t>
      </w:r>
      <w:r>
        <w:t xml:space="preserve"> Back in the day there was a way to filter the “shown on </w:t>
      </w:r>
      <w:r w:rsidR="00E25C5E">
        <w:t>map” so</w:t>
      </w:r>
      <w:r>
        <w:t xml:space="preserve"> you could see where the work needed to be done. That went away with 7.0. At this point we no longer have that filter. We are proposing to add that back into the link editor GUI. We have a few different options. </w:t>
      </w:r>
    </w:p>
    <w:p w14:paraId="1F07F011" w14:textId="7CB9ED9B" w:rsidR="003B64AC" w:rsidRDefault="003B64AC" w:rsidP="003B64AC">
      <w:pPr>
        <w:pStyle w:val="ListParagraph"/>
        <w:numPr>
          <w:ilvl w:val="0"/>
          <w:numId w:val="43"/>
        </w:numPr>
        <w:jc w:val="both"/>
      </w:pPr>
      <w:r>
        <w:t>Add a button in the ribbon</w:t>
      </w:r>
    </w:p>
    <w:p w14:paraId="03DD4AE6" w14:textId="3924EC8D" w:rsidR="003B64AC" w:rsidRDefault="003B64AC" w:rsidP="003B64AC">
      <w:pPr>
        <w:pStyle w:val="ListParagraph"/>
        <w:numPr>
          <w:ilvl w:val="0"/>
          <w:numId w:val="43"/>
        </w:numPr>
        <w:jc w:val="both"/>
      </w:pPr>
      <w:r>
        <w:t>Add a column in the table</w:t>
      </w:r>
    </w:p>
    <w:p w14:paraId="5893A96D" w14:textId="0494C9C9" w:rsidR="003B64AC" w:rsidRDefault="003B64AC" w:rsidP="003B64AC">
      <w:pPr>
        <w:jc w:val="both"/>
      </w:pPr>
      <w:r>
        <w:t>But you need to let me know what you think. Would this be useful? Do people miss it?</w:t>
      </w:r>
    </w:p>
    <w:p w14:paraId="31542B19" w14:textId="24345DE6" w:rsidR="003B64AC" w:rsidRDefault="003B64AC" w:rsidP="003B64AC">
      <w:pPr>
        <w:jc w:val="both"/>
      </w:pPr>
      <w:r w:rsidRPr="003B64AC">
        <w:rPr>
          <w:b/>
        </w:rPr>
        <w:t>District:</w:t>
      </w:r>
      <w:r>
        <w:t xml:space="preserve"> Yes!</w:t>
      </w:r>
    </w:p>
    <w:p w14:paraId="08030891" w14:textId="7F53C9ED" w:rsidR="003B64AC" w:rsidRDefault="003B64AC" w:rsidP="003B64AC">
      <w:pPr>
        <w:jc w:val="both"/>
      </w:pPr>
      <w:r w:rsidRPr="003B64AC">
        <w:rPr>
          <w:b/>
        </w:rPr>
        <w:t>Mark Dunthorn:</w:t>
      </w:r>
      <w:r>
        <w:t xml:space="preserve"> is there anything else we lost? This was the only item I noticed. Any other questions on this item?</w:t>
      </w:r>
    </w:p>
    <w:p w14:paraId="1D176CEA" w14:textId="2365D803" w:rsidR="001B5E91" w:rsidRPr="0052753E" w:rsidRDefault="001841D9" w:rsidP="00E13397">
      <w:pPr>
        <w:jc w:val="both"/>
        <w:rPr>
          <w:szCs w:val="28"/>
        </w:rPr>
      </w:pPr>
      <w:r w:rsidRPr="003B64AC">
        <w:rPr>
          <w:b/>
          <w:szCs w:val="28"/>
        </w:rPr>
        <w:t>Mark Dunthorn:</w:t>
      </w:r>
      <w:r>
        <w:rPr>
          <w:szCs w:val="28"/>
        </w:rPr>
        <w:t xml:space="preserve"> Any other comments for today? Thank you all.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493"/>
        <w:gridCol w:w="2847"/>
      </w:tblGrid>
      <w:tr w:rsidR="00D26064" w:rsidRPr="00B36689" w14:paraId="5469454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7F289B2"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80" w:type="dxa"/>
            <w:tcBorders>
              <w:bottom w:val="nil"/>
            </w:tcBorders>
          </w:tcPr>
          <w:p w14:paraId="7E99268F"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1C0382F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5942623"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F87E906"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F7F8894"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BD6E2F0" w14:textId="45B3FE5A" w:rsidR="002F4579" w:rsidRPr="00653FD7" w:rsidRDefault="00E25C5E" w:rsidP="00E13397">
            <w:pPr>
              <w:keepNext/>
              <w:keepLines/>
              <w:jc w:val="both"/>
              <w:rPr>
                <w:rFonts w:asciiTheme="majorHAnsi" w:hAnsiTheme="majorHAnsi" w:cs="Times New Roman"/>
                <w:b w:val="0"/>
              </w:rPr>
            </w:pPr>
            <w:r>
              <w:rPr>
                <w:rFonts w:asciiTheme="majorHAnsi" w:hAnsiTheme="majorHAnsi" w:cs="Times New Roman"/>
                <w:b w:val="0"/>
              </w:rPr>
              <w:t xml:space="preserve">Get use cases for item 1. </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67B9E94" w14:textId="311E6170" w:rsidR="002F4579" w:rsidRPr="00653FD7" w:rsidRDefault="00E25C5E"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Mark Dunthorn/Tucker</w:t>
            </w:r>
          </w:p>
        </w:tc>
      </w:tr>
      <w:tr w:rsidR="003350E2" w:rsidRPr="00B36689" w14:paraId="3488F37A"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F36F537" w14:textId="06D50220"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A6A2136" w14:textId="5EE4B3DD"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4AF3845D"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6D7E37" w14:textId="1EADA2FE"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98FC132" w14:textId="2EC38AB9"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12AAE63C"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5A68311" w14:textId="2A8BDFA6"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1FFEF287" w14:textId="06529E34"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AA7766C" w14:textId="77777777" w:rsidR="00CC73D6" w:rsidRDefault="00CC73D6" w:rsidP="00E13397">
      <w:pPr>
        <w:jc w:val="both"/>
      </w:pPr>
    </w:p>
    <w:sectPr w:rsidR="00CC73D6" w:rsidSect="00B36064">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358E9D" w14:textId="77777777" w:rsidR="006A232A" w:rsidRDefault="006A232A">
      <w:pPr>
        <w:spacing w:after="0" w:line="240" w:lineRule="auto"/>
      </w:pPr>
      <w:r>
        <w:separator/>
      </w:r>
    </w:p>
  </w:endnote>
  <w:endnote w:type="continuationSeparator" w:id="0">
    <w:p w14:paraId="32FBC0EF" w14:textId="77777777" w:rsidR="006A232A" w:rsidRDefault="006A2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7DA1D" w14:textId="77777777" w:rsidR="003B64AC" w:rsidRDefault="003B64AC">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0DF74775" w14:textId="7D5D7DFE" w:rsidR="003B64AC" w:rsidRPr="00B63784" w:rsidRDefault="003B64AC"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6B6F5C">
          <w:rPr>
            <w:rFonts w:asciiTheme="minorHAnsi" w:hAnsiTheme="minorHAnsi" w:cstheme="minorHAnsi"/>
            <w:noProof/>
            <w:sz w:val="20"/>
            <w:szCs w:val="20"/>
          </w:rPr>
          <w:t>5</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6B6F5C">
          <w:rPr>
            <w:rFonts w:asciiTheme="minorHAnsi" w:hAnsiTheme="minorHAnsi" w:cstheme="minorHAnsi"/>
            <w:noProof/>
            <w:sz w:val="20"/>
            <w:szCs w:val="20"/>
          </w:rPr>
          <w:t>5</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9437D4" w14:textId="77777777" w:rsidR="006A232A" w:rsidRDefault="006A232A">
      <w:pPr>
        <w:spacing w:after="0" w:line="240" w:lineRule="auto"/>
      </w:pPr>
      <w:r>
        <w:separator/>
      </w:r>
    </w:p>
  </w:footnote>
  <w:footnote w:type="continuationSeparator" w:id="0">
    <w:p w14:paraId="66D1BAC2" w14:textId="77777777" w:rsidR="006A232A" w:rsidRDefault="006A23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2CBCB" w14:textId="6D47CBCE" w:rsidR="003B64AC" w:rsidRPr="00B63784" w:rsidRDefault="003B64AC"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October 25, 2018</w:t>
    </w:r>
  </w:p>
  <w:p w14:paraId="0CC11825" w14:textId="77777777" w:rsidR="003B64AC" w:rsidRDefault="003B64AC"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D450F"/>
    <w:multiLevelType w:val="hybridMultilevel"/>
    <w:tmpl w:val="B866C0D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E23E3"/>
    <w:multiLevelType w:val="hybridMultilevel"/>
    <w:tmpl w:val="D1F4F904"/>
    <w:lvl w:ilvl="0" w:tplc="B1FCB9C4">
      <w:start w:val="1"/>
      <w:numFmt w:val="lowerLetter"/>
      <w:lvlText w:val="%1."/>
      <w:lvlJc w:val="left"/>
      <w:pPr>
        <w:ind w:left="720" w:hanging="360"/>
      </w:pPr>
      <w:rPr>
        <w:rFonts w:ascii="Cambria" w:eastAsiaTheme="minorHAnsi" w:hAnsi="Cambr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B22D1"/>
    <w:multiLevelType w:val="hybridMultilevel"/>
    <w:tmpl w:val="80B2B0C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A5731"/>
    <w:multiLevelType w:val="hybridMultilevel"/>
    <w:tmpl w:val="5EC2B45C"/>
    <w:lvl w:ilvl="0" w:tplc="515A748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D87FB0"/>
    <w:multiLevelType w:val="hybridMultilevel"/>
    <w:tmpl w:val="A198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B748A"/>
    <w:multiLevelType w:val="hybridMultilevel"/>
    <w:tmpl w:val="06462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609E2"/>
    <w:multiLevelType w:val="hybridMultilevel"/>
    <w:tmpl w:val="A9F0D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109C1"/>
    <w:multiLevelType w:val="hybridMultilevel"/>
    <w:tmpl w:val="B67C5D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7C71E7"/>
    <w:multiLevelType w:val="hybridMultilevel"/>
    <w:tmpl w:val="ACC8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0014F"/>
    <w:multiLevelType w:val="hybridMultilevel"/>
    <w:tmpl w:val="9702A0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A122E"/>
    <w:multiLevelType w:val="hybridMultilevel"/>
    <w:tmpl w:val="DC1C992C"/>
    <w:lvl w:ilvl="0" w:tplc="76B8E08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8100E9"/>
    <w:multiLevelType w:val="hybridMultilevel"/>
    <w:tmpl w:val="215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82603"/>
    <w:multiLevelType w:val="hybridMultilevel"/>
    <w:tmpl w:val="E61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4A010E"/>
    <w:multiLevelType w:val="hybridMultilevel"/>
    <w:tmpl w:val="3244B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E77EE5"/>
    <w:multiLevelType w:val="hybridMultilevel"/>
    <w:tmpl w:val="0D8C2686"/>
    <w:lvl w:ilvl="0" w:tplc="CC50BE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193214"/>
    <w:multiLevelType w:val="hybridMultilevel"/>
    <w:tmpl w:val="EB3CE142"/>
    <w:lvl w:ilvl="0" w:tplc="F400380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1B0B06"/>
    <w:multiLevelType w:val="hybridMultilevel"/>
    <w:tmpl w:val="316A1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A17E00"/>
    <w:multiLevelType w:val="hybridMultilevel"/>
    <w:tmpl w:val="1A463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5D7482"/>
    <w:multiLevelType w:val="hybridMultilevel"/>
    <w:tmpl w:val="E8F80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E21CBB"/>
    <w:multiLevelType w:val="hybridMultilevel"/>
    <w:tmpl w:val="4E965D2C"/>
    <w:lvl w:ilvl="0" w:tplc="E0582E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0C489C"/>
    <w:multiLevelType w:val="hybridMultilevel"/>
    <w:tmpl w:val="11E4B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4F5A65"/>
    <w:multiLevelType w:val="hybridMultilevel"/>
    <w:tmpl w:val="5566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5820DF"/>
    <w:multiLevelType w:val="hybridMultilevel"/>
    <w:tmpl w:val="A04E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A124AC"/>
    <w:multiLevelType w:val="hybridMultilevel"/>
    <w:tmpl w:val="431C02A6"/>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5FD3F9B"/>
    <w:multiLevelType w:val="hybridMultilevel"/>
    <w:tmpl w:val="CD049804"/>
    <w:lvl w:ilvl="0" w:tplc="0409000F">
      <w:start w:val="1"/>
      <w:numFmt w:val="decimal"/>
      <w:lvlText w:val="%1."/>
      <w:lvlJc w:val="left"/>
      <w:pPr>
        <w:ind w:left="720" w:hanging="360"/>
      </w:pPr>
    </w:lvl>
    <w:lvl w:ilvl="1" w:tplc="515A7484">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462683"/>
    <w:multiLevelType w:val="hybridMultilevel"/>
    <w:tmpl w:val="11AA1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CF3E83"/>
    <w:multiLevelType w:val="hybridMultilevel"/>
    <w:tmpl w:val="E7C031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B84549C"/>
    <w:multiLevelType w:val="hybridMultilevel"/>
    <w:tmpl w:val="64128F7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8" w15:restartNumberingAfterBreak="0">
    <w:nsid w:val="50A10216"/>
    <w:multiLevelType w:val="hybridMultilevel"/>
    <w:tmpl w:val="6386A66E"/>
    <w:lvl w:ilvl="0" w:tplc="49FE1B4E">
      <w:start w:val="1"/>
      <w:numFmt w:val="bullet"/>
      <w:lvlText w:val="•"/>
      <w:lvlJc w:val="left"/>
      <w:pPr>
        <w:tabs>
          <w:tab w:val="num" w:pos="720"/>
        </w:tabs>
        <w:ind w:left="720" w:hanging="360"/>
      </w:pPr>
      <w:rPr>
        <w:rFonts w:ascii="Arial" w:hAnsi="Arial" w:hint="default"/>
      </w:rPr>
    </w:lvl>
    <w:lvl w:ilvl="1" w:tplc="FFEEDC16">
      <w:start w:val="1"/>
      <w:numFmt w:val="bullet"/>
      <w:lvlText w:val="•"/>
      <w:lvlJc w:val="left"/>
      <w:pPr>
        <w:tabs>
          <w:tab w:val="num" w:pos="1440"/>
        </w:tabs>
        <w:ind w:left="1440" w:hanging="360"/>
      </w:pPr>
      <w:rPr>
        <w:rFonts w:ascii="Arial" w:hAnsi="Arial" w:hint="default"/>
      </w:rPr>
    </w:lvl>
    <w:lvl w:ilvl="2" w:tplc="CE74ACFA" w:tentative="1">
      <w:start w:val="1"/>
      <w:numFmt w:val="bullet"/>
      <w:lvlText w:val="•"/>
      <w:lvlJc w:val="left"/>
      <w:pPr>
        <w:tabs>
          <w:tab w:val="num" w:pos="2160"/>
        </w:tabs>
        <w:ind w:left="2160" w:hanging="360"/>
      </w:pPr>
      <w:rPr>
        <w:rFonts w:ascii="Arial" w:hAnsi="Arial" w:hint="default"/>
      </w:rPr>
    </w:lvl>
    <w:lvl w:ilvl="3" w:tplc="8AC88414" w:tentative="1">
      <w:start w:val="1"/>
      <w:numFmt w:val="bullet"/>
      <w:lvlText w:val="•"/>
      <w:lvlJc w:val="left"/>
      <w:pPr>
        <w:tabs>
          <w:tab w:val="num" w:pos="2880"/>
        </w:tabs>
        <w:ind w:left="2880" w:hanging="360"/>
      </w:pPr>
      <w:rPr>
        <w:rFonts w:ascii="Arial" w:hAnsi="Arial" w:hint="default"/>
      </w:rPr>
    </w:lvl>
    <w:lvl w:ilvl="4" w:tplc="8A7C42AC" w:tentative="1">
      <w:start w:val="1"/>
      <w:numFmt w:val="bullet"/>
      <w:lvlText w:val="•"/>
      <w:lvlJc w:val="left"/>
      <w:pPr>
        <w:tabs>
          <w:tab w:val="num" w:pos="3600"/>
        </w:tabs>
        <w:ind w:left="3600" w:hanging="360"/>
      </w:pPr>
      <w:rPr>
        <w:rFonts w:ascii="Arial" w:hAnsi="Arial" w:hint="default"/>
      </w:rPr>
    </w:lvl>
    <w:lvl w:ilvl="5" w:tplc="53E264E2" w:tentative="1">
      <w:start w:val="1"/>
      <w:numFmt w:val="bullet"/>
      <w:lvlText w:val="•"/>
      <w:lvlJc w:val="left"/>
      <w:pPr>
        <w:tabs>
          <w:tab w:val="num" w:pos="4320"/>
        </w:tabs>
        <w:ind w:left="4320" w:hanging="360"/>
      </w:pPr>
      <w:rPr>
        <w:rFonts w:ascii="Arial" w:hAnsi="Arial" w:hint="default"/>
      </w:rPr>
    </w:lvl>
    <w:lvl w:ilvl="6" w:tplc="B22A7926" w:tentative="1">
      <w:start w:val="1"/>
      <w:numFmt w:val="bullet"/>
      <w:lvlText w:val="•"/>
      <w:lvlJc w:val="left"/>
      <w:pPr>
        <w:tabs>
          <w:tab w:val="num" w:pos="5040"/>
        </w:tabs>
        <w:ind w:left="5040" w:hanging="360"/>
      </w:pPr>
      <w:rPr>
        <w:rFonts w:ascii="Arial" w:hAnsi="Arial" w:hint="default"/>
      </w:rPr>
    </w:lvl>
    <w:lvl w:ilvl="7" w:tplc="15B2B1CA" w:tentative="1">
      <w:start w:val="1"/>
      <w:numFmt w:val="bullet"/>
      <w:lvlText w:val="•"/>
      <w:lvlJc w:val="left"/>
      <w:pPr>
        <w:tabs>
          <w:tab w:val="num" w:pos="5760"/>
        </w:tabs>
        <w:ind w:left="5760" w:hanging="360"/>
      </w:pPr>
      <w:rPr>
        <w:rFonts w:ascii="Arial" w:hAnsi="Arial" w:hint="default"/>
      </w:rPr>
    </w:lvl>
    <w:lvl w:ilvl="8" w:tplc="10CA905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0D71596"/>
    <w:multiLevelType w:val="hybridMultilevel"/>
    <w:tmpl w:val="8CAE6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6A11F39"/>
    <w:multiLevelType w:val="hybridMultilevel"/>
    <w:tmpl w:val="DF94B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32" w15:restartNumberingAfterBreak="0">
    <w:nsid w:val="5D432B28"/>
    <w:multiLevelType w:val="hybridMultilevel"/>
    <w:tmpl w:val="94F401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481612"/>
    <w:multiLevelType w:val="hybridMultilevel"/>
    <w:tmpl w:val="C31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710724"/>
    <w:multiLevelType w:val="hybridMultilevel"/>
    <w:tmpl w:val="D8306524"/>
    <w:lvl w:ilvl="0" w:tplc="04090017">
      <w:start w:val="1"/>
      <w:numFmt w:val="lowerLetter"/>
      <w:lvlText w:val="%1)"/>
      <w:lvlJc w:val="left"/>
      <w:pPr>
        <w:ind w:left="108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8A2912"/>
    <w:multiLevelType w:val="hybridMultilevel"/>
    <w:tmpl w:val="847638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29B2133"/>
    <w:multiLevelType w:val="hybridMultilevel"/>
    <w:tmpl w:val="8D14B19A"/>
    <w:lvl w:ilvl="0" w:tplc="603A2FA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CE60B56"/>
    <w:multiLevelType w:val="hybridMultilevel"/>
    <w:tmpl w:val="3A8A2FD0"/>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38" w15:restartNumberingAfterBreak="0">
    <w:nsid w:val="71AD5104"/>
    <w:multiLevelType w:val="hybridMultilevel"/>
    <w:tmpl w:val="BF603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D85934"/>
    <w:multiLevelType w:val="hybridMultilevel"/>
    <w:tmpl w:val="D98C5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0F1C43"/>
    <w:multiLevelType w:val="hybridMultilevel"/>
    <w:tmpl w:val="EE5CF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65442C"/>
    <w:multiLevelType w:val="hybridMultilevel"/>
    <w:tmpl w:val="84509A8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1"/>
  </w:num>
  <w:num w:numId="2">
    <w:abstractNumId w:val="19"/>
  </w:num>
  <w:num w:numId="3">
    <w:abstractNumId w:val="31"/>
  </w:num>
  <w:num w:numId="4">
    <w:abstractNumId w:val="30"/>
  </w:num>
  <w:num w:numId="5">
    <w:abstractNumId w:val="27"/>
  </w:num>
  <w:num w:numId="6">
    <w:abstractNumId w:val="37"/>
  </w:num>
  <w:num w:numId="7">
    <w:abstractNumId w:val="8"/>
  </w:num>
  <w:num w:numId="8">
    <w:abstractNumId w:val="7"/>
  </w:num>
  <w:num w:numId="9">
    <w:abstractNumId w:val="16"/>
  </w:num>
  <w:num w:numId="10">
    <w:abstractNumId w:val="29"/>
  </w:num>
  <w:num w:numId="11">
    <w:abstractNumId w:val="35"/>
  </w:num>
  <w:num w:numId="12">
    <w:abstractNumId w:val="18"/>
  </w:num>
  <w:num w:numId="13">
    <w:abstractNumId w:val="33"/>
  </w:num>
  <w:num w:numId="14">
    <w:abstractNumId w:val="10"/>
  </w:num>
  <w:num w:numId="15">
    <w:abstractNumId w:val="0"/>
  </w:num>
  <w:num w:numId="16">
    <w:abstractNumId w:val="24"/>
  </w:num>
  <w:num w:numId="17">
    <w:abstractNumId w:val="14"/>
  </w:num>
  <w:num w:numId="18">
    <w:abstractNumId w:val="34"/>
  </w:num>
  <w:num w:numId="19">
    <w:abstractNumId w:val="26"/>
  </w:num>
  <w:num w:numId="20">
    <w:abstractNumId w:val="9"/>
  </w:num>
  <w:num w:numId="21">
    <w:abstractNumId w:val="32"/>
  </w:num>
  <w:num w:numId="22">
    <w:abstractNumId w:val="1"/>
  </w:num>
  <w:num w:numId="23">
    <w:abstractNumId w:val="17"/>
  </w:num>
  <w:num w:numId="24">
    <w:abstractNumId w:val="20"/>
  </w:num>
  <w:num w:numId="25">
    <w:abstractNumId w:val="6"/>
  </w:num>
  <w:num w:numId="26">
    <w:abstractNumId w:val="12"/>
  </w:num>
  <w:num w:numId="27">
    <w:abstractNumId w:val="3"/>
  </w:num>
  <w:num w:numId="28">
    <w:abstractNumId w:val="2"/>
  </w:num>
  <w:num w:numId="29">
    <w:abstractNumId w:val="15"/>
  </w:num>
  <w:num w:numId="30">
    <w:abstractNumId w:val="41"/>
  </w:num>
  <w:num w:numId="31">
    <w:abstractNumId w:val="36"/>
  </w:num>
  <w:num w:numId="32">
    <w:abstractNumId w:val="23"/>
  </w:num>
  <w:num w:numId="33">
    <w:abstractNumId w:val="39"/>
  </w:num>
  <w:num w:numId="34">
    <w:abstractNumId w:val="25"/>
  </w:num>
  <w:num w:numId="35">
    <w:abstractNumId w:val="40"/>
  </w:num>
  <w:num w:numId="36">
    <w:abstractNumId w:val="5"/>
  </w:num>
  <w:num w:numId="37">
    <w:abstractNumId w:val="11"/>
  </w:num>
  <w:num w:numId="38">
    <w:abstractNumId w:val="21"/>
  </w:num>
  <w:num w:numId="39">
    <w:abstractNumId w:val="4"/>
  </w:num>
  <w:num w:numId="40">
    <w:abstractNumId w:val="28"/>
  </w:num>
  <w:num w:numId="41">
    <w:abstractNumId w:val="22"/>
  </w:num>
  <w:num w:numId="42">
    <w:abstractNumId w:val="13"/>
  </w:num>
  <w:num w:numId="4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rgUA2zNPqCwAAAA="/>
  </w:docVars>
  <w:rsids>
    <w:rsidRoot w:val="00D26064"/>
    <w:rsid w:val="00001759"/>
    <w:rsid w:val="000022EF"/>
    <w:rsid w:val="000058EA"/>
    <w:rsid w:val="00005CC5"/>
    <w:rsid w:val="00006334"/>
    <w:rsid w:val="000118FA"/>
    <w:rsid w:val="00011B60"/>
    <w:rsid w:val="0001333C"/>
    <w:rsid w:val="000207BA"/>
    <w:rsid w:val="0002081A"/>
    <w:rsid w:val="00020F0C"/>
    <w:rsid w:val="000243FE"/>
    <w:rsid w:val="00025BCB"/>
    <w:rsid w:val="00026A52"/>
    <w:rsid w:val="0002725B"/>
    <w:rsid w:val="0003009A"/>
    <w:rsid w:val="000308CA"/>
    <w:rsid w:val="00030D12"/>
    <w:rsid w:val="00031E55"/>
    <w:rsid w:val="00031FB4"/>
    <w:rsid w:val="00033026"/>
    <w:rsid w:val="00033693"/>
    <w:rsid w:val="00033B15"/>
    <w:rsid w:val="000377B9"/>
    <w:rsid w:val="000425AF"/>
    <w:rsid w:val="0004414E"/>
    <w:rsid w:val="0004489C"/>
    <w:rsid w:val="00050039"/>
    <w:rsid w:val="00052522"/>
    <w:rsid w:val="000525BD"/>
    <w:rsid w:val="00052BBF"/>
    <w:rsid w:val="000547D8"/>
    <w:rsid w:val="00061145"/>
    <w:rsid w:val="00063FB8"/>
    <w:rsid w:val="00065069"/>
    <w:rsid w:val="00066947"/>
    <w:rsid w:val="000701E1"/>
    <w:rsid w:val="00075AC6"/>
    <w:rsid w:val="0008580E"/>
    <w:rsid w:val="00090359"/>
    <w:rsid w:val="00090491"/>
    <w:rsid w:val="00090AC1"/>
    <w:rsid w:val="00093506"/>
    <w:rsid w:val="0009427C"/>
    <w:rsid w:val="00096B59"/>
    <w:rsid w:val="000A0B22"/>
    <w:rsid w:val="000A104C"/>
    <w:rsid w:val="000A1252"/>
    <w:rsid w:val="000A370E"/>
    <w:rsid w:val="000A60AB"/>
    <w:rsid w:val="000A786F"/>
    <w:rsid w:val="000B14CA"/>
    <w:rsid w:val="000B23AB"/>
    <w:rsid w:val="000B2A11"/>
    <w:rsid w:val="000B3620"/>
    <w:rsid w:val="000B6BD2"/>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625"/>
    <w:rsid w:val="000E6EF3"/>
    <w:rsid w:val="000F56B0"/>
    <w:rsid w:val="001005CD"/>
    <w:rsid w:val="00104B90"/>
    <w:rsid w:val="00110CD7"/>
    <w:rsid w:val="00110D05"/>
    <w:rsid w:val="0011263F"/>
    <w:rsid w:val="00120E67"/>
    <w:rsid w:val="00123B50"/>
    <w:rsid w:val="0012707E"/>
    <w:rsid w:val="001309C5"/>
    <w:rsid w:val="00132ACA"/>
    <w:rsid w:val="001335C0"/>
    <w:rsid w:val="00142C14"/>
    <w:rsid w:val="0014417F"/>
    <w:rsid w:val="00144531"/>
    <w:rsid w:val="00144EBD"/>
    <w:rsid w:val="00151A93"/>
    <w:rsid w:val="001521E6"/>
    <w:rsid w:val="00152BB2"/>
    <w:rsid w:val="00154573"/>
    <w:rsid w:val="001558FD"/>
    <w:rsid w:val="001565EB"/>
    <w:rsid w:val="00157078"/>
    <w:rsid w:val="001572E2"/>
    <w:rsid w:val="00157B87"/>
    <w:rsid w:val="001606EC"/>
    <w:rsid w:val="001619BE"/>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1B5A"/>
    <w:rsid w:val="00192572"/>
    <w:rsid w:val="0019375F"/>
    <w:rsid w:val="00194A5C"/>
    <w:rsid w:val="00195C48"/>
    <w:rsid w:val="001A184C"/>
    <w:rsid w:val="001A3343"/>
    <w:rsid w:val="001B161C"/>
    <w:rsid w:val="001B1CE9"/>
    <w:rsid w:val="001B22E5"/>
    <w:rsid w:val="001B40FB"/>
    <w:rsid w:val="001B4D4E"/>
    <w:rsid w:val="001B5C5F"/>
    <w:rsid w:val="001B5E91"/>
    <w:rsid w:val="001B7BA7"/>
    <w:rsid w:val="001C09EC"/>
    <w:rsid w:val="001C0A4C"/>
    <w:rsid w:val="001C78CE"/>
    <w:rsid w:val="001D16D4"/>
    <w:rsid w:val="001D3DE4"/>
    <w:rsid w:val="001D48F9"/>
    <w:rsid w:val="001D57E7"/>
    <w:rsid w:val="001D6B65"/>
    <w:rsid w:val="001E3C79"/>
    <w:rsid w:val="001E4804"/>
    <w:rsid w:val="001F2046"/>
    <w:rsid w:val="001F3746"/>
    <w:rsid w:val="001F5B6A"/>
    <w:rsid w:val="001F5FA1"/>
    <w:rsid w:val="001F63C1"/>
    <w:rsid w:val="001F6E65"/>
    <w:rsid w:val="0020083E"/>
    <w:rsid w:val="00200B58"/>
    <w:rsid w:val="00200C6D"/>
    <w:rsid w:val="00202550"/>
    <w:rsid w:val="0020470F"/>
    <w:rsid w:val="00205AED"/>
    <w:rsid w:val="00205BFB"/>
    <w:rsid w:val="00206411"/>
    <w:rsid w:val="00206830"/>
    <w:rsid w:val="00206B0B"/>
    <w:rsid w:val="0021070E"/>
    <w:rsid w:val="00211918"/>
    <w:rsid w:val="002139D0"/>
    <w:rsid w:val="0021663B"/>
    <w:rsid w:val="00216BA0"/>
    <w:rsid w:val="00224A93"/>
    <w:rsid w:val="002276F5"/>
    <w:rsid w:val="00227788"/>
    <w:rsid w:val="00230A32"/>
    <w:rsid w:val="00232761"/>
    <w:rsid w:val="00237DD3"/>
    <w:rsid w:val="0024063E"/>
    <w:rsid w:val="002434D4"/>
    <w:rsid w:val="0024446D"/>
    <w:rsid w:val="00245671"/>
    <w:rsid w:val="0024567D"/>
    <w:rsid w:val="002459AA"/>
    <w:rsid w:val="002459FD"/>
    <w:rsid w:val="00247767"/>
    <w:rsid w:val="002503AA"/>
    <w:rsid w:val="00252159"/>
    <w:rsid w:val="00253296"/>
    <w:rsid w:val="00253A46"/>
    <w:rsid w:val="00253ACA"/>
    <w:rsid w:val="00255ABB"/>
    <w:rsid w:val="0026094E"/>
    <w:rsid w:val="00261840"/>
    <w:rsid w:val="002629B7"/>
    <w:rsid w:val="00262B04"/>
    <w:rsid w:val="002701C7"/>
    <w:rsid w:val="00270EA0"/>
    <w:rsid w:val="0027160A"/>
    <w:rsid w:val="002801D5"/>
    <w:rsid w:val="00282401"/>
    <w:rsid w:val="00283C13"/>
    <w:rsid w:val="00283D74"/>
    <w:rsid w:val="00284312"/>
    <w:rsid w:val="00286D19"/>
    <w:rsid w:val="00290F5D"/>
    <w:rsid w:val="00295346"/>
    <w:rsid w:val="00295DA9"/>
    <w:rsid w:val="00296C26"/>
    <w:rsid w:val="002975F9"/>
    <w:rsid w:val="002A0A28"/>
    <w:rsid w:val="002A207F"/>
    <w:rsid w:val="002A35C3"/>
    <w:rsid w:val="002A5AFF"/>
    <w:rsid w:val="002A6460"/>
    <w:rsid w:val="002A6ECE"/>
    <w:rsid w:val="002B0A6B"/>
    <w:rsid w:val="002B4038"/>
    <w:rsid w:val="002B7812"/>
    <w:rsid w:val="002C0C63"/>
    <w:rsid w:val="002C39B5"/>
    <w:rsid w:val="002C3BCF"/>
    <w:rsid w:val="002C4AFC"/>
    <w:rsid w:val="002C59AC"/>
    <w:rsid w:val="002D1CEC"/>
    <w:rsid w:val="002D4C56"/>
    <w:rsid w:val="002D4E20"/>
    <w:rsid w:val="002D4F64"/>
    <w:rsid w:val="002E1E2E"/>
    <w:rsid w:val="002E3A39"/>
    <w:rsid w:val="002E3B31"/>
    <w:rsid w:val="002E440C"/>
    <w:rsid w:val="002E4F88"/>
    <w:rsid w:val="002E6B18"/>
    <w:rsid w:val="002E6CC6"/>
    <w:rsid w:val="002E7EDA"/>
    <w:rsid w:val="002E7EE2"/>
    <w:rsid w:val="002F3460"/>
    <w:rsid w:val="002F3D3B"/>
    <w:rsid w:val="002F4579"/>
    <w:rsid w:val="00301314"/>
    <w:rsid w:val="0030355B"/>
    <w:rsid w:val="00303C9F"/>
    <w:rsid w:val="00304D14"/>
    <w:rsid w:val="00305895"/>
    <w:rsid w:val="0030758D"/>
    <w:rsid w:val="003105AB"/>
    <w:rsid w:val="00310626"/>
    <w:rsid w:val="0031106E"/>
    <w:rsid w:val="003152C7"/>
    <w:rsid w:val="003172EB"/>
    <w:rsid w:val="003172FD"/>
    <w:rsid w:val="003179D0"/>
    <w:rsid w:val="00320DC0"/>
    <w:rsid w:val="0032367F"/>
    <w:rsid w:val="003252BB"/>
    <w:rsid w:val="003257A1"/>
    <w:rsid w:val="00327CB4"/>
    <w:rsid w:val="003303AA"/>
    <w:rsid w:val="00331325"/>
    <w:rsid w:val="00331BF5"/>
    <w:rsid w:val="003350E2"/>
    <w:rsid w:val="00335334"/>
    <w:rsid w:val="00336A2A"/>
    <w:rsid w:val="00336ECA"/>
    <w:rsid w:val="0033744C"/>
    <w:rsid w:val="00342719"/>
    <w:rsid w:val="003467C6"/>
    <w:rsid w:val="003479B2"/>
    <w:rsid w:val="00354AEC"/>
    <w:rsid w:val="00354CDB"/>
    <w:rsid w:val="00356190"/>
    <w:rsid w:val="00356B3B"/>
    <w:rsid w:val="003578B1"/>
    <w:rsid w:val="0036112D"/>
    <w:rsid w:val="00361EBB"/>
    <w:rsid w:val="003623B9"/>
    <w:rsid w:val="0036333F"/>
    <w:rsid w:val="00364D40"/>
    <w:rsid w:val="003660C2"/>
    <w:rsid w:val="0036642D"/>
    <w:rsid w:val="003666F3"/>
    <w:rsid w:val="00367107"/>
    <w:rsid w:val="00367C2F"/>
    <w:rsid w:val="003728F2"/>
    <w:rsid w:val="00375E2E"/>
    <w:rsid w:val="0037643E"/>
    <w:rsid w:val="00377707"/>
    <w:rsid w:val="0038124A"/>
    <w:rsid w:val="00382DE1"/>
    <w:rsid w:val="00385626"/>
    <w:rsid w:val="003A0FCE"/>
    <w:rsid w:val="003A3582"/>
    <w:rsid w:val="003A42F3"/>
    <w:rsid w:val="003A4644"/>
    <w:rsid w:val="003A605E"/>
    <w:rsid w:val="003A617D"/>
    <w:rsid w:val="003A65EE"/>
    <w:rsid w:val="003A67B8"/>
    <w:rsid w:val="003A6E77"/>
    <w:rsid w:val="003B019D"/>
    <w:rsid w:val="003B3148"/>
    <w:rsid w:val="003B5A1D"/>
    <w:rsid w:val="003B5C8C"/>
    <w:rsid w:val="003B64AC"/>
    <w:rsid w:val="003C1453"/>
    <w:rsid w:val="003C1A21"/>
    <w:rsid w:val="003C1A70"/>
    <w:rsid w:val="003C33E2"/>
    <w:rsid w:val="003C6F44"/>
    <w:rsid w:val="003C78E5"/>
    <w:rsid w:val="003D37FE"/>
    <w:rsid w:val="003D4BCF"/>
    <w:rsid w:val="003D5022"/>
    <w:rsid w:val="003D52F1"/>
    <w:rsid w:val="003D675E"/>
    <w:rsid w:val="003D78E0"/>
    <w:rsid w:val="003E129B"/>
    <w:rsid w:val="003E1F8C"/>
    <w:rsid w:val="003E38C2"/>
    <w:rsid w:val="003E3B60"/>
    <w:rsid w:val="003E4614"/>
    <w:rsid w:val="003E4B8B"/>
    <w:rsid w:val="003E62DD"/>
    <w:rsid w:val="003E6754"/>
    <w:rsid w:val="003E6945"/>
    <w:rsid w:val="003E7FBF"/>
    <w:rsid w:val="003F19F2"/>
    <w:rsid w:val="003F2C55"/>
    <w:rsid w:val="003F4737"/>
    <w:rsid w:val="003F61AA"/>
    <w:rsid w:val="003F6578"/>
    <w:rsid w:val="003F762C"/>
    <w:rsid w:val="00402DD7"/>
    <w:rsid w:val="004049AE"/>
    <w:rsid w:val="00404E1A"/>
    <w:rsid w:val="0040531C"/>
    <w:rsid w:val="00406602"/>
    <w:rsid w:val="0041246A"/>
    <w:rsid w:val="00412D70"/>
    <w:rsid w:val="004138E7"/>
    <w:rsid w:val="0041422B"/>
    <w:rsid w:val="00415427"/>
    <w:rsid w:val="004177FF"/>
    <w:rsid w:val="00417EC4"/>
    <w:rsid w:val="00420A0D"/>
    <w:rsid w:val="0042158E"/>
    <w:rsid w:val="0042312D"/>
    <w:rsid w:val="00424A9E"/>
    <w:rsid w:val="00425375"/>
    <w:rsid w:val="00430171"/>
    <w:rsid w:val="004304DC"/>
    <w:rsid w:val="004309DF"/>
    <w:rsid w:val="00431175"/>
    <w:rsid w:val="00434136"/>
    <w:rsid w:val="00435560"/>
    <w:rsid w:val="00435EBC"/>
    <w:rsid w:val="00437FE1"/>
    <w:rsid w:val="004412D2"/>
    <w:rsid w:val="0044493C"/>
    <w:rsid w:val="00445DC2"/>
    <w:rsid w:val="004460E7"/>
    <w:rsid w:val="00454E98"/>
    <w:rsid w:val="00462D41"/>
    <w:rsid w:val="00467C16"/>
    <w:rsid w:val="00470BCE"/>
    <w:rsid w:val="0047152D"/>
    <w:rsid w:val="0047155E"/>
    <w:rsid w:val="0047631D"/>
    <w:rsid w:val="0048012F"/>
    <w:rsid w:val="00480B2E"/>
    <w:rsid w:val="004818A3"/>
    <w:rsid w:val="0048258C"/>
    <w:rsid w:val="00485D1B"/>
    <w:rsid w:val="004909CA"/>
    <w:rsid w:val="00490DF3"/>
    <w:rsid w:val="004956CD"/>
    <w:rsid w:val="0049596E"/>
    <w:rsid w:val="004960C8"/>
    <w:rsid w:val="004A1E28"/>
    <w:rsid w:val="004B0499"/>
    <w:rsid w:val="004B18B5"/>
    <w:rsid w:val="004B2F08"/>
    <w:rsid w:val="004B3733"/>
    <w:rsid w:val="004B3735"/>
    <w:rsid w:val="004B791F"/>
    <w:rsid w:val="004B7F26"/>
    <w:rsid w:val="004C0C9E"/>
    <w:rsid w:val="004C17B3"/>
    <w:rsid w:val="004C24FD"/>
    <w:rsid w:val="004C2BFB"/>
    <w:rsid w:val="004C4441"/>
    <w:rsid w:val="004C51A5"/>
    <w:rsid w:val="004C6D3A"/>
    <w:rsid w:val="004C6E09"/>
    <w:rsid w:val="004C75C7"/>
    <w:rsid w:val="004D0303"/>
    <w:rsid w:val="004D1B39"/>
    <w:rsid w:val="004D2536"/>
    <w:rsid w:val="004D4164"/>
    <w:rsid w:val="004D6287"/>
    <w:rsid w:val="004D6653"/>
    <w:rsid w:val="004E4A0F"/>
    <w:rsid w:val="004F02A4"/>
    <w:rsid w:val="004F1391"/>
    <w:rsid w:val="004F2A1C"/>
    <w:rsid w:val="004F4C8A"/>
    <w:rsid w:val="004F509D"/>
    <w:rsid w:val="004F6261"/>
    <w:rsid w:val="004F6387"/>
    <w:rsid w:val="0050072B"/>
    <w:rsid w:val="00500981"/>
    <w:rsid w:val="00500B87"/>
    <w:rsid w:val="005071AD"/>
    <w:rsid w:val="00510B10"/>
    <w:rsid w:val="00512DE7"/>
    <w:rsid w:val="00513C58"/>
    <w:rsid w:val="005167BE"/>
    <w:rsid w:val="00516DB9"/>
    <w:rsid w:val="00517A1F"/>
    <w:rsid w:val="00517BC8"/>
    <w:rsid w:val="005216C4"/>
    <w:rsid w:val="00521C7C"/>
    <w:rsid w:val="005245B1"/>
    <w:rsid w:val="0052753E"/>
    <w:rsid w:val="00532AF6"/>
    <w:rsid w:val="00535797"/>
    <w:rsid w:val="005402A0"/>
    <w:rsid w:val="005429EC"/>
    <w:rsid w:val="00543F18"/>
    <w:rsid w:val="00544C99"/>
    <w:rsid w:val="00544DDD"/>
    <w:rsid w:val="0054590F"/>
    <w:rsid w:val="00545A6D"/>
    <w:rsid w:val="00550120"/>
    <w:rsid w:val="00556C90"/>
    <w:rsid w:val="00556DA3"/>
    <w:rsid w:val="005629C7"/>
    <w:rsid w:val="00563B3A"/>
    <w:rsid w:val="005800BE"/>
    <w:rsid w:val="0058090C"/>
    <w:rsid w:val="00582125"/>
    <w:rsid w:val="00582E85"/>
    <w:rsid w:val="00583B16"/>
    <w:rsid w:val="00592299"/>
    <w:rsid w:val="00593140"/>
    <w:rsid w:val="00594776"/>
    <w:rsid w:val="00597BE2"/>
    <w:rsid w:val="00597DE9"/>
    <w:rsid w:val="005A043E"/>
    <w:rsid w:val="005A3188"/>
    <w:rsid w:val="005A36DB"/>
    <w:rsid w:val="005A4135"/>
    <w:rsid w:val="005A6EFD"/>
    <w:rsid w:val="005B6FB4"/>
    <w:rsid w:val="005B711D"/>
    <w:rsid w:val="005B737A"/>
    <w:rsid w:val="005C4AC6"/>
    <w:rsid w:val="005C4D26"/>
    <w:rsid w:val="005D2BAC"/>
    <w:rsid w:val="005D488C"/>
    <w:rsid w:val="005D6A81"/>
    <w:rsid w:val="005E7ECD"/>
    <w:rsid w:val="005F07F9"/>
    <w:rsid w:val="005F0EC5"/>
    <w:rsid w:val="005F3A24"/>
    <w:rsid w:val="005F579C"/>
    <w:rsid w:val="005F61E6"/>
    <w:rsid w:val="005F6E57"/>
    <w:rsid w:val="005F79ED"/>
    <w:rsid w:val="0060197D"/>
    <w:rsid w:val="00602947"/>
    <w:rsid w:val="00604272"/>
    <w:rsid w:val="0060691A"/>
    <w:rsid w:val="00607908"/>
    <w:rsid w:val="00612FE3"/>
    <w:rsid w:val="006145BB"/>
    <w:rsid w:val="00614D83"/>
    <w:rsid w:val="00616ABD"/>
    <w:rsid w:val="00617BE9"/>
    <w:rsid w:val="0062161D"/>
    <w:rsid w:val="0062203C"/>
    <w:rsid w:val="006227F9"/>
    <w:rsid w:val="00623035"/>
    <w:rsid w:val="0062430A"/>
    <w:rsid w:val="00624F6C"/>
    <w:rsid w:val="00626244"/>
    <w:rsid w:val="006279AA"/>
    <w:rsid w:val="00627F7E"/>
    <w:rsid w:val="00634461"/>
    <w:rsid w:val="00635055"/>
    <w:rsid w:val="00636082"/>
    <w:rsid w:val="00636396"/>
    <w:rsid w:val="006373F8"/>
    <w:rsid w:val="006426E5"/>
    <w:rsid w:val="006427AE"/>
    <w:rsid w:val="00647EBF"/>
    <w:rsid w:val="006506E6"/>
    <w:rsid w:val="006516EA"/>
    <w:rsid w:val="006519EA"/>
    <w:rsid w:val="00651CA2"/>
    <w:rsid w:val="00652043"/>
    <w:rsid w:val="00652F07"/>
    <w:rsid w:val="00654F11"/>
    <w:rsid w:val="00657079"/>
    <w:rsid w:val="00657D54"/>
    <w:rsid w:val="0066420F"/>
    <w:rsid w:val="006647CE"/>
    <w:rsid w:val="00670EDE"/>
    <w:rsid w:val="00671400"/>
    <w:rsid w:val="0067145F"/>
    <w:rsid w:val="00673008"/>
    <w:rsid w:val="006737E9"/>
    <w:rsid w:val="00674043"/>
    <w:rsid w:val="006768DE"/>
    <w:rsid w:val="00681BB9"/>
    <w:rsid w:val="00682D2E"/>
    <w:rsid w:val="00685E0E"/>
    <w:rsid w:val="00686636"/>
    <w:rsid w:val="00687EE3"/>
    <w:rsid w:val="00690BA1"/>
    <w:rsid w:val="006966E1"/>
    <w:rsid w:val="00696985"/>
    <w:rsid w:val="006A232A"/>
    <w:rsid w:val="006A2439"/>
    <w:rsid w:val="006A47B8"/>
    <w:rsid w:val="006A4B6D"/>
    <w:rsid w:val="006A60D9"/>
    <w:rsid w:val="006A6BF0"/>
    <w:rsid w:val="006B0940"/>
    <w:rsid w:val="006B12BF"/>
    <w:rsid w:val="006B263A"/>
    <w:rsid w:val="006B6F5C"/>
    <w:rsid w:val="006C44EB"/>
    <w:rsid w:val="006C729C"/>
    <w:rsid w:val="006D04E5"/>
    <w:rsid w:val="006D259B"/>
    <w:rsid w:val="006D49DC"/>
    <w:rsid w:val="006D7A2A"/>
    <w:rsid w:val="006E0B48"/>
    <w:rsid w:val="006E1126"/>
    <w:rsid w:val="006E2319"/>
    <w:rsid w:val="006E44E2"/>
    <w:rsid w:val="006E4E26"/>
    <w:rsid w:val="006F1783"/>
    <w:rsid w:val="006F3968"/>
    <w:rsid w:val="006F63F0"/>
    <w:rsid w:val="006F6C2A"/>
    <w:rsid w:val="00700848"/>
    <w:rsid w:val="0070193A"/>
    <w:rsid w:val="007044FF"/>
    <w:rsid w:val="007051A3"/>
    <w:rsid w:val="00705235"/>
    <w:rsid w:val="00705405"/>
    <w:rsid w:val="0070735C"/>
    <w:rsid w:val="007073E3"/>
    <w:rsid w:val="00712880"/>
    <w:rsid w:val="007152F2"/>
    <w:rsid w:val="00715322"/>
    <w:rsid w:val="0071632D"/>
    <w:rsid w:val="00720FA0"/>
    <w:rsid w:val="00722AF9"/>
    <w:rsid w:val="007274E2"/>
    <w:rsid w:val="007308B8"/>
    <w:rsid w:val="007310F9"/>
    <w:rsid w:val="00732105"/>
    <w:rsid w:val="00732911"/>
    <w:rsid w:val="007333EF"/>
    <w:rsid w:val="00734200"/>
    <w:rsid w:val="00741095"/>
    <w:rsid w:val="00742C25"/>
    <w:rsid w:val="0074580E"/>
    <w:rsid w:val="00745BE8"/>
    <w:rsid w:val="0075502B"/>
    <w:rsid w:val="007558A8"/>
    <w:rsid w:val="00757BE8"/>
    <w:rsid w:val="0076053C"/>
    <w:rsid w:val="00763E63"/>
    <w:rsid w:val="00764DF3"/>
    <w:rsid w:val="00765485"/>
    <w:rsid w:val="00767733"/>
    <w:rsid w:val="007725F6"/>
    <w:rsid w:val="00772C92"/>
    <w:rsid w:val="00772CB0"/>
    <w:rsid w:val="00780010"/>
    <w:rsid w:val="007803C1"/>
    <w:rsid w:val="00782CCC"/>
    <w:rsid w:val="00787FED"/>
    <w:rsid w:val="00793850"/>
    <w:rsid w:val="00793A09"/>
    <w:rsid w:val="00794095"/>
    <w:rsid w:val="00797041"/>
    <w:rsid w:val="007A0D22"/>
    <w:rsid w:val="007A1F7C"/>
    <w:rsid w:val="007A29B3"/>
    <w:rsid w:val="007A47ED"/>
    <w:rsid w:val="007A4DA3"/>
    <w:rsid w:val="007A79CD"/>
    <w:rsid w:val="007B5E54"/>
    <w:rsid w:val="007B6358"/>
    <w:rsid w:val="007B7A7D"/>
    <w:rsid w:val="007C1AD1"/>
    <w:rsid w:val="007C1DFB"/>
    <w:rsid w:val="007C27EB"/>
    <w:rsid w:val="007C29AC"/>
    <w:rsid w:val="007C34F1"/>
    <w:rsid w:val="007C63FC"/>
    <w:rsid w:val="007C7B9C"/>
    <w:rsid w:val="007D08C7"/>
    <w:rsid w:val="007D2058"/>
    <w:rsid w:val="007D24EC"/>
    <w:rsid w:val="007D4387"/>
    <w:rsid w:val="007D47C3"/>
    <w:rsid w:val="007D4E12"/>
    <w:rsid w:val="007E062C"/>
    <w:rsid w:val="007E15A4"/>
    <w:rsid w:val="007E2A27"/>
    <w:rsid w:val="007E4495"/>
    <w:rsid w:val="007E5B5B"/>
    <w:rsid w:val="007E66D7"/>
    <w:rsid w:val="007E6A02"/>
    <w:rsid w:val="007E7DDD"/>
    <w:rsid w:val="007F2F18"/>
    <w:rsid w:val="007F3023"/>
    <w:rsid w:val="007F5846"/>
    <w:rsid w:val="007F6956"/>
    <w:rsid w:val="007F731D"/>
    <w:rsid w:val="0080069F"/>
    <w:rsid w:val="008018E2"/>
    <w:rsid w:val="0080278A"/>
    <w:rsid w:val="008054A0"/>
    <w:rsid w:val="00807B02"/>
    <w:rsid w:val="00810971"/>
    <w:rsid w:val="0081185A"/>
    <w:rsid w:val="008118CE"/>
    <w:rsid w:val="008128E4"/>
    <w:rsid w:val="00812CA5"/>
    <w:rsid w:val="008135B0"/>
    <w:rsid w:val="00816E8A"/>
    <w:rsid w:val="00817A4B"/>
    <w:rsid w:val="00826BA2"/>
    <w:rsid w:val="00830EFC"/>
    <w:rsid w:val="00837158"/>
    <w:rsid w:val="0084035F"/>
    <w:rsid w:val="0084213E"/>
    <w:rsid w:val="00843788"/>
    <w:rsid w:val="00843D75"/>
    <w:rsid w:val="00844AFB"/>
    <w:rsid w:val="00851091"/>
    <w:rsid w:val="0085502B"/>
    <w:rsid w:val="008617A2"/>
    <w:rsid w:val="008637CD"/>
    <w:rsid w:val="0086610B"/>
    <w:rsid w:val="008723EA"/>
    <w:rsid w:val="00882C2E"/>
    <w:rsid w:val="00882E28"/>
    <w:rsid w:val="008868F5"/>
    <w:rsid w:val="0089078F"/>
    <w:rsid w:val="00893F83"/>
    <w:rsid w:val="00894056"/>
    <w:rsid w:val="008A1E19"/>
    <w:rsid w:val="008A32DE"/>
    <w:rsid w:val="008B03B9"/>
    <w:rsid w:val="008B05C9"/>
    <w:rsid w:val="008B348B"/>
    <w:rsid w:val="008B4BD8"/>
    <w:rsid w:val="008B594D"/>
    <w:rsid w:val="008B757A"/>
    <w:rsid w:val="008C6061"/>
    <w:rsid w:val="008D463F"/>
    <w:rsid w:val="008D5FEC"/>
    <w:rsid w:val="008D619E"/>
    <w:rsid w:val="008D6B20"/>
    <w:rsid w:val="008D7291"/>
    <w:rsid w:val="008E228F"/>
    <w:rsid w:val="008E264A"/>
    <w:rsid w:val="008E425F"/>
    <w:rsid w:val="008E7069"/>
    <w:rsid w:val="008E7DBE"/>
    <w:rsid w:val="008F0B0A"/>
    <w:rsid w:val="008F0E62"/>
    <w:rsid w:val="008F16AE"/>
    <w:rsid w:val="008F462D"/>
    <w:rsid w:val="008F7C64"/>
    <w:rsid w:val="009000B8"/>
    <w:rsid w:val="009001FE"/>
    <w:rsid w:val="0090038B"/>
    <w:rsid w:val="00903D3B"/>
    <w:rsid w:val="00906C24"/>
    <w:rsid w:val="00917728"/>
    <w:rsid w:val="00917FC4"/>
    <w:rsid w:val="00921EA6"/>
    <w:rsid w:val="0092493C"/>
    <w:rsid w:val="00925E67"/>
    <w:rsid w:val="0092625D"/>
    <w:rsid w:val="00927E24"/>
    <w:rsid w:val="00930DE8"/>
    <w:rsid w:val="0093289A"/>
    <w:rsid w:val="00932C79"/>
    <w:rsid w:val="00932CAF"/>
    <w:rsid w:val="00933E35"/>
    <w:rsid w:val="00935055"/>
    <w:rsid w:val="009375A3"/>
    <w:rsid w:val="0094100B"/>
    <w:rsid w:val="00941058"/>
    <w:rsid w:val="00941AE5"/>
    <w:rsid w:val="0094217B"/>
    <w:rsid w:val="009442A0"/>
    <w:rsid w:val="00944DB1"/>
    <w:rsid w:val="00947E0C"/>
    <w:rsid w:val="0095064D"/>
    <w:rsid w:val="00953F77"/>
    <w:rsid w:val="009549A0"/>
    <w:rsid w:val="00954E3F"/>
    <w:rsid w:val="00955038"/>
    <w:rsid w:val="009572CA"/>
    <w:rsid w:val="0095753E"/>
    <w:rsid w:val="00961411"/>
    <w:rsid w:val="00963AB8"/>
    <w:rsid w:val="009645DE"/>
    <w:rsid w:val="00965A26"/>
    <w:rsid w:val="00965BEB"/>
    <w:rsid w:val="009703AA"/>
    <w:rsid w:val="00970A07"/>
    <w:rsid w:val="00971444"/>
    <w:rsid w:val="00971A2A"/>
    <w:rsid w:val="00973A7E"/>
    <w:rsid w:val="00974082"/>
    <w:rsid w:val="0097584D"/>
    <w:rsid w:val="009808EF"/>
    <w:rsid w:val="00981DBB"/>
    <w:rsid w:val="00983FC8"/>
    <w:rsid w:val="00984C1F"/>
    <w:rsid w:val="0099113D"/>
    <w:rsid w:val="0099289B"/>
    <w:rsid w:val="00994E71"/>
    <w:rsid w:val="00997B61"/>
    <w:rsid w:val="009A08FD"/>
    <w:rsid w:val="009A266B"/>
    <w:rsid w:val="009A26E8"/>
    <w:rsid w:val="009A54B9"/>
    <w:rsid w:val="009A59B0"/>
    <w:rsid w:val="009B12F2"/>
    <w:rsid w:val="009B29F0"/>
    <w:rsid w:val="009B2E35"/>
    <w:rsid w:val="009B4569"/>
    <w:rsid w:val="009C34AD"/>
    <w:rsid w:val="009C3C27"/>
    <w:rsid w:val="009C5963"/>
    <w:rsid w:val="009C68BE"/>
    <w:rsid w:val="009C6909"/>
    <w:rsid w:val="009C7130"/>
    <w:rsid w:val="009D1B54"/>
    <w:rsid w:val="009D3A7F"/>
    <w:rsid w:val="009D3D9F"/>
    <w:rsid w:val="009D444B"/>
    <w:rsid w:val="009D6FFA"/>
    <w:rsid w:val="009D797A"/>
    <w:rsid w:val="009E379E"/>
    <w:rsid w:val="009F006C"/>
    <w:rsid w:val="009F5AC3"/>
    <w:rsid w:val="009F6C22"/>
    <w:rsid w:val="009F7495"/>
    <w:rsid w:val="00A0071F"/>
    <w:rsid w:val="00A04692"/>
    <w:rsid w:val="00A07AB7"/>
    <w:rsid w:val="00A10441"/>
    <w:rsid w:val="00A133D6"/>
    <w:rsid w:val="00A137D8"/>
    <w:rsid w:val="00A13BE8"/>
    <w:rsid w:val="00A14144"/>
    <w:rsid w:val="00A14E51"/>
    <w:rsid w:val="00A2013C"/>
    <w:rsid w:val="00A2080B"/>
    <w:rsid w:val="00A20BC2"/>
    <w:rsid w:val="00A2783F"/>
    <w:rsid w:val="00A303C0"/>
    <w:rsid w:val="00A327FE"/>
    <w:rsid w:val="00A400B4"/>
    <w:rsid w:val="00A42940"/>
    <w:rsid w:val="00A4446A"/>
    <w:rsid w:val="00A5017E"/>
    <w:rsid w:val="00A50F92"/>
    <w:rsid w:val="00A53024"/>
    <w:rsid w:val="00A556BC"/>
    <w:rsid w:val="00A55F73"/>
    <w:rsid w:val="00A61B4D"/>
    <w:rsid w:val="00A641DE"/>
    <w:rsid w:val="00A67660"/>
    <w:rsid w:val="00A67C5F"/>
    <w:rsid w:val="00A727CD"/>
    <w:rsid w:val="00A76F9C"/>
    <w:rsid w:val="00A80270"/>
    <w:rsid w:val="00A80A2B"/>
    <w:rsid w:val="00A81D30"/>
    <w:rsid w:val="00A82462"/>
    <w:rsid w:val="00A82C5F"/>
    <w:rsid w:val="00A8404C"/>
    <w:rsid w:val="00A860AA"/>
    <w:rsid w:val="00A90660"/>
    <w:rsid w:val="00A908CD"/>
    <w:rsid w:val="00A944D5"/>
    <w:rsid w:val="00A9482A"/>
    <w:rsid w:val="00A96904"/>
    <w:rsid w:val="00AA2BC6"/>
    <w:rsid w:val="00AA6E61"/>
    <w:rsid w:val="00AB0889"/>
    <w:rsid w:val="00AB2EE2"/>
    <w:rsid w:val="00AB5B71"/>
    <w:rsid w:val="00AB67FE"/>
    <w:rsid w:val="00AB740E"/>
    <w:rsid w:val="00AC68C0"/>
    <w:rsid w:val="00AC7E25"/>
    <w:rsid w:val="00AD01FC"/>
    <w:rsid w:val="00AD2AF2"/>
    <w:rsid w:val="00AD418D"/>
    <w:rsid w:val="00AE0333"/>
    <w:rsid w:val="00AE1B4A"/>
    <w:rsid w:val="00AE5824"/>
    <w:rsid w:val="00AE5918"/>
    <w:rsid w:val="00AE6DD8"/>
    <w:rsid w:val="00B0014D"/>
    <w:rsid w:val="00B007F0"/>
    <w:rsid w:val="00B009EE"/>
    <w:rsid w:val="00B0131B"/>
    <w:rsid w:val="00B01644"/>
    <w:rsid w:val="00B0165D"/>
    <w:rsid w:val="00B01DEB"/>
    <w:rsid w:val="00B04BE2"/>
    <w:rsid w:val="00B05162"/>
    <w:rsid w:val="00B05725"/>
    <w:rsid w:val="00B10B05"/>
    <w:rsid w:val="00B158B7"/>
    <w:rsid w:val="00B15C38"/>
    <w:rsid w:val="00B175C9"/>
    <w:rsid w:val="00B22690"/>
    <w:rsid w:val="00B242AC"/>
    <w:rsid w:val="00B24E5A"/>
    <w:rsid w:val="00B26702"/>
    <w:rsid w:val="00B271AE"/>
    <w:rsid w:val="00B30A43"/>
    <w:rsid w:val="00B30BAD"/>
    <w:rsid w:val="00B32E97"/>
    <w:rsid w:val="00B33C8B"/>
    <w:rsid w:val="00B34361"/>
    <w:rsid w:val="00B359CD"/>
    <w:rsid w:val="00B35A7F"/>
    <w:rsid w:val="00B36064"/>
    <w:rsid w:val="00B36FE8"/>
    <w:rsid w:val="00B40064"/>
    <w:rsid w:val="00B443B2"/>
    <w:rsid w:val="00B50259"/>
    <w:rsid w:val="00B50DEC"/>
    <w:rsid w:val="00B51A0D"/>
    <w:rsid w:val="00B52624"/>
    <w:rsid w:val="00B535EF"/>
    <w:rsid w:val="00B57BC2"/>
    <w:rsid w:val="00B6131B"/>
    <w:rsid w:val="00B61BCF"/>
    <w:rsid w:val="00B623BF"/>
    <w:rsid w:val="00B6431E"/>
    <w:rsid w:val="00B651DB"/>
    <w:rsid w:val="00B66A42"/>
    <w:rsid w:val="00B70569"/>
    <w:rsid w:val="00B719EA"/>
    <w:rsid w:val="00B7312C"/>
    <w:rsid w:val="00B83E0D"/>
    <w:rsid w:val="00B84375"/>
    <w:rsid w:val="00B85AE0"/>
    <w:rsid w:val="00B863B3"/>
    <w:rsid w:val="00B866DF"/>
    <w:rsid w:val="00B8710A"/>
    <w:rsid w:val="00B905EE"/>
    <w:rsid w:val="00B91B8C"/>
    <w:rsid w:val="00B96679"/>
    <w:rsid w:val="00BA0254"/>
    <w:rsid w:val="00BA2F55"/>
    <w:rsid w:val="00BA35E5"/>
    <w:rsid w:val="00BA403B"/>
    <w:rsid w:val="00BA4713"/>
    <w:rsid w:val="00BB1E5D"/>
    <w:rsid w:val="00BB7896"/>
    <w:rsid w:val="00BC1484"/>
    <w:rsid w:val="00BC17C4"/>
    <w:rsid w:val="00BC46EB"/>
    <w:rsid w:val="00BC4E09"/>
    <w:rsid w:val="00BC5DF9"/>
    <w:rsid w:val="00BC6A05"/>
    <w:rsid w:val="00BD233C"/>
    <w:rsid w:val="00BD23C8"/>
    <w:rsid w:val="00BD4A24"/>
    <w:rsid w:val="00BD661B"/>
    <w:rsid w:val="00BD6BED"/>
    <w:rsid w:val="00BD6EB9"/>
    <w:rsid w:val="00BD7B7D"/>
    <w:rsid w:val="00BE2478"/>
    <w:rsid w:val="00BE322C"/>
    <w:rsid w:val="00BE38FF"/>
    <w:rsid w:val="00BE40EB"/>
    <w:rsid w:val="00BE45F2"/>
    <w:rsid w:val="00BE5724"/>
    <w:rsid w:val="00BE5D59"/>
    <w:rsid w:val="00BE65AA"/>
    <w:rsid w:val="00BE78FB"/>
    <w:rsid w:val="00BE795B"/>
    <w:rsid w:val="00BE7E59"/>
    <w:rsid w:val="00BF15C0"/>
    <w:rsid w:val="00BF1840"/>
    <w:rsid w:val="00BF1AAA"/>
    <w:rsid w:val="00BF2695"/>
    <w:rsid w:val="00BF5064"/>
    <w:rsid w:val="00BF57FB"/>
    <w:rsid w:val="00BF623C"/>
    <w:rsid w:val="00BF64DB"/>
    <w:rsid w:val="00C0055C"/>
    <w:rsid w:val="00C0337F"/>
    <w:rsid w:val="00C06B3B"/>
    <w:rsid w:val="00C112FA"/>
    <w:rsid w:val="00C11C63"/>
    <w:rsid w:val="00C133FB"/>
    <w:rsid w:val="00C13637"/>
    <w:rsid w:val="00C137C7"/>
    <w:rsid w:val="00C13C6A"/>
    <w:rsid w:val="00C14D8A"/>
    <w:rsid w:val="00C16823"/>
    <w:rsid w:val="00C20BA6"/>
    <w:rsid w:val="00C212D9"/>
    <w:rsid w:val="00C23EA8"/>
    <w:rsid w:val="00C256DF"/>
    <w:rsid w:val="00C27B47"/>
    <w:rsid w:val="00C3023F"/>
    <w:rsid w:val="00C31B6B"/>
    <w:rsid w:val="00C32D4E"/>
    <w:rsid w:val="00C335F1"/>
    <w:rsid w:val="00C36168"/>
    <w:rsid w:val="00C45BA1"/>
    <w:rsid w:val="00C4753C"/>
    <w:rsid w:val="00C521C9"/>
    <w:rsid w:val="00C528B6"/>
    <w:rsid w:val="00C53034"/>
    <w:rsid w:val="00C53DF0"/>
    <w:rsid w:val="00C651C7"/>
    <w:rsid w:val="00C70178"/>
    <w:rsid w:val="00C70E02"/>
    <w:rsid w:val="00C7144C"/>
    <w:rsid w:val="00C7337B"/>
    <w:rsid w:val="00C7603D"/>
    <w:rsid w:val="00C76A0F"/>
    <w:rsid w:val="00C76ADE"/>
    <w:rsid w:val="00C77202"/>
    <w:rsid w:val="00C860EA"/>
    <w:rsid w:val="00C868FA"/>
    <w:rsid w:val="00C8705C"/>
    <w:rsid w:val="00C877D9"/>
    <w:rsid w:val="00C901D7"/>
    <w:rsid w:val="00C9102B"/>
    <w:rsid w:val="00C924E5"/>
    <w:rsid w:val="00C935C0"/>
    <w:rsid w:val="00C9760C"/>
    <w:rsid w:val="00CA49F2"/>
    <w:rsid w:val="00CA59F4"/>
    <w:rsid w:val="00CA7B5D"/>
    <w:rsid w:val="00CB01F2"/>
    <w:rsid w:val="00CB3C5D"/>
    <w:rsid w:val="00CB462D"/>
    <w:rsid w:val="00CB5AD5"/>
    <w:rsid w:val="00CB5FEB"/>
    <w:rsid w:val="00CC1588"/>
    <w:rsid w:val="00CC3098"/>
    <w:rsid w:val="00CC4832"/>
    <w:rsid w:val="00CC4E4A"/>
    <w:rsid w:val="00CC6B6C"/>
    <w:rsid w:val="00CC71AC"/>
    <w:rsid w:val="00CC73D6"/>
    <w:rsid w:val="00CD1E28"/>
    <w:rsid w:val="00CD356C"/>
    <w:rsid w:val="00CD4BED"/>
    <w:rsid w:val="00CD63AE"/>
    <w:rsid w:val="00CE16BC"/>
    <w:rsid w:val="00CE2E6F"/>
    <w:rsid w:val="00CE37CF"/>
    <w:rsid w:val="00CE56CA"/>
    <w:rsid w:val="00CE7507"/>
    <w:rsid w:val="00CE7AA0"/>
    <w:rsid w:val="00CF2D03"/>
    <w:rsid w:val="00CF4583"/>
    <w:rsid w:val="00D00801"/>
    <w:rsid w:val="00D0108D"/>
    <w:rsid w:val="00D02869"/>
    <w:rsid w:val="00D0513A"/>
    <w:rsid w:val="00D0558D"/>
    <w:rsid w:val="00D05B7F"/>
    <w:rsid w:val="00D1047A"/>
    <w:rsid w:val="00D133F7"/>
    <w:rsid w:val="00D1383F"/>
    <w:rsid w:val="00D1478B"/>
    <w:rsid w:val="00D16027"/>
    <w:rsid w:val="00D17C07"/>
    <w:rsid w:val="00D21027"/>
    <w:rsid w:val="00D210F7"/>
    <w:rsid w:val="00D23417"/>
    <w:rsid w:val="00D24388"/>
    <w:rsid w:val="00D24F9F"/>
    <w:rsid w:val="00D26064"/>
    <w:rsid w:val="00D30679"/>
    <w:rsid w:val="00D306D8"/>
    <w:rsid w:val="00D32469"/>
    <w:rsid w:val="00D32840"/>
    <w:rsid w:val="00D32A2E"/>
    <w:rsid w:val="00D356EC"/>
    <w:rsid w:val="00D3605D"/>
    <w:rsid w:val="00D36F36"/>
    <w:rsid w:val="00D3702C"/>
    <w:rsid w:val="00D37CF6"/>
    <w:rsid w:val="00D4249E"/>
    <w:rsid w:val="00D4415D"/>
    <w:rsid w:val="00D450FF"/>
    <w:rsid w:val="00D4797E"/>
    <w:rsid w:val="00D47C0D"/>
    <w:rsid w:val="00D550BA"/>
    <w:rsid w:val="00D55B10"/>
    <w:rsid w:val="00D560DC"/>
    <w:rsid w:val="00D56777"/>
    <w:rsid w:val="00D6069F"/>
    <w:rsid w:val="00D61582"/>
    <w:rsid w:val="00D64CEF"/>
    <w:rsid w:val="00D64FB6"/>
    <w:rsid w:val="00D6553C"/>
    <w:rsid w:val="00D74B10"/>
    <w:rsid w:val="00D764A1"/>
    <w:rsid w:val="00D77F16"/>
    <w:rsid w:val="00D8252D"/>
    <w:rsid w:val="00D82C75"/>
    <w:rsid w:val="00D84413"/>
    <w:rsid w:val="00D90885"/>
    <w:rsid w:val="00D90F51"/>
    <w:rsid w:val="00D91B23"/>
    <w:rsid w:val="00D91BA0"/>
    <w:rsid w:val="00D96FBE"/>
    <w:rsid w:val="00D97FB9"/>
    <w:rsid w:val="00DA00B1"/>
    <w:rsid w:val="00DA1673"/>
    <w:rsid w:val="00DA2F4C"/>
    <w:rsid w:val="00DA3756"/>
    <w:rsid w:val="00DA3E49"/>
    <w:rsid w:val="00DA4214"/>
    <w:rsid w:val="00DA47CA"/>
    <w:rsid w:val="00DB24F6"/>
    <w:rsid w:val="00DB3EA7"/>
    <w:rsid w:val="00DC4EEA"/>
    <w:rsid w:val="00DC6440"/>
    <w:rsid w:val="00DC7D8F"/>
    <w:rsid w:val="00DD0811"/>
    <w:rsid w:val="00DD2404"/>
    <w:rsid w:val="00DD33BD"/>
    <w:rsid w:val="00DD36A3"/>
    <w:rsid w:val="00DD5E7B"/>
    <w:rsid w:val="00DD748E"/>
    <w:rsid w:val="00DE0680"/>
    <w:rsid w:val="00DE246D"/>
    <w:rsid w:val="00DE30CE"/>
    <w:rsid w:val="00DE442E"/>
    <w:rsid w:val="00DE46F0"/>
    <w:rsid w:val="00DE7C63"/>
    <w:rsid w:val="00DF3024"/>
    <w:rsid w:val="00DF390F"/>
    <w:rsid w:val="00E00ECA"/>
    <w:rsid w:val="00E025FF"/>
    <w:rsid w:val="00E034DF"/>
    <w:rsid w:val="00E052A9"/>
    <w:rsid w:val="00E058F5"/>
    <w:rsid w:val="00E064B8"/>
    <w:rsid w:val="00E06E40"/>
    <w:rsid w:val="00E1083A"/>
    <w:rsid w:val="00E1151B"/>
    <w:rsid w:val="00E13397"/>
    <w:rsid w:val="00E13C68"/>
    <w:rsid w:val="00E1458E"/>
    <w:rsid w:val="00E160E2"/>
    <w:rsid w:val="00E1688C"/>
    <w:rsid w:val="00E20FC6"/>
    <w:rsid w:val="00E2127A"/>
    <w:rsid w:val="00E25C5E"/>
    <w:rsid w:val="00E30A73"/>
    <w:rsid w:val="00E34A14"/>
    <w:rsid w:val="00E356E5"/>
    <w:rsid w:val="00E37EE8"/>
    <w:rsid w:val="00E41FD1"/>
    <w:rsid w:val="00E42A7D"/>
    <w:rsid w:val="00E44501"/>
    <w:rsid w:val="00E4527F"/>
    <w:rsid w:val="00E462AD"/>
    <w:rsid w:val="00E46E80"/>
    <w:rsid w:val="00E46E86"/>
    <w:rsid w:val="00E47CB6"/>
    <w:rsid w:val="00E52640"/>
    <w:rsid w:val="00E52AFD"/>
    <w:rsid w:val="00E56422"/>
    <w:rsid w:val="00E63A4B"/>
    <w:rsid w:val="00E64479"/>
    <w:rsid w:val="00E70265"/>
    <w:rsid w:val="00E74D5E"/>
    <w:rsid w:val="00E77073"/>
    <w:rsid w:val="00E833A7"/>
    <w:rsid w:val="00E8548E"/>
    <w:rsid w:val="00E86573"/>
    <w:rsid w:val="00E9029D"/>
    <w:rsid w:val="00E9378C"/>
    <w:rsid w:val="00E94464"/>
    <w:rsid w:val="00E97F49"/>
    <w:rsid w:val="00EA0451"/>
    <w:rsid w:val="00EA0996"/>
    <w:rsid w:val="00EA0A99"/>
    <w:rsid w:val="00EA275E"/>
    <w:rsid w:val="00EA6FDC"/>
    <w:rsid w:val="00EB2474"/>
    <w:rsid w:val="00EB3159"/>
    <w:rsid w:val="00EB3A6B"/>
    <w:rsid w:val="00EB4040"/>
    <w:rsid w:val="00EB53A5"/>
    <w:rsid w:val="00EB5D83"/>
    <w:rsid w:val="00EB6D29"/>
    <w:rsid w:val="00EB7E9A"/>
    <w:rsid w:val="00EC2900"/>
    <w:rsid w:val="00EC341C"/>
    <w:rsid w:val="00EC5946"/>
    <w:rsid w:val="00EC64B8"/>
    <w:rsid w:val="00EC6FEB"/>
    <w:rsid w:val="00EC7216"/>
    <w:rsid w:val="00ED099A"/>
    <w:rsid w:val="00ED6800"/>
    <w:rsid w:val="00EE2504"/>
    <w:rsid w:val="00EE40B0"/>
    <w:rsid w:val="00EF0A1F"/>
    <w:rsid w:val="00EF0B0D"/>
    <w:rsid w:val="00EF2729"/>
    <w:rsid w:val="00EF355E"/>
    <w:rsid w:val="00F01385"/>
    <w:rsid w:val="00F02034"/>
    <w:rsid w:val="00F13407"/>
    <w:rsid w:val="00F1589F"/>
    <w:rsid w:val="00F15D8B"/>
    <w:rsid w:val="00F15DF5"/>
    <w:rsid w:val="00F169A0"/>
    <w:rsid w:val="00F2088F"/>
    <w:rsid w:val="00F227D0"/>
    <w:rsid w:val="00F24290"/>
    <w:rsid w:val="00F3269D"/>
    <w:rsid w:val="00F3294E"/>
    <w:rsid w:val="00F34266"/>
    <w:rsid w:val="00F3672B"/>
    <w:rsid w:val="00F374A0"/>
    <w:rsid w:val="00F40161"/>
    <w:rsid w:val="00F40D00"/>
    <w:rsid w:val="00F43F44"/>
    <w:rsid w:val="00F44B40"/>
    <w:rsid w:val="00F4681C"/>
    <w:rsid w:val="00F53F0B"/>
    <w:rsid w:val="00F54433"/>
    <w:rsid w:val="00F54CE7"/>
    <w:rsid w:val="00F576AF"/>
    <w:rsid w:val="00F57B35"/>
    <w:rsid w:val="00F64279"/>
    <w:rsid w:val="00F648B9"/>
    <w:rsid w:val="00F658B4"/>
    <w:rsid w:val="00F73536"/>
    <w:rsid w:val="00F735E4"/>
    <w:rsid w:val="00F751AB"/>
    <w:rsid w:val="00F752F9"/>
    <w:rsid w:val="00F77AF8"/>
    <w:rsid w:val="00F81F29"/>
    <w:rsid w:val="00F845BC"/>
    <w:rsid w:val="00F86405"/>
    <w:rsid w:val="00F86504"/>
    <w:rsid w:val="00F86603"/>
    <w:rsid w:val="00F90473"/>
    <w:rsid w:val="00F91652"/>
    <w:rsid w:val="00F91DB7"/>
    <w:rsid w:val="00F96AF5"/>
    <w:rsid w:val="00FA5946"/>
    <w:rsid w:val="00FB05C1"/>
    <w:rsid w:val="00FB1A7A"/>
    <w:rsid w:val="00FB202E"/>
    <w:rsid w:val="00FB5D07"/>
    <w:rsid w:val="00FB5F30"/>
    <w:rsid w:val="00FC13DD"/>
    <w:rsid w:val="00FC1CE4"/>
    <w:rsid w:val="00FC2E60"/>
    <w:rsid w:val="00FC42E7"/>
    <w:rsid w:val="00FC4E21"/>
    <w:rsid w:val="00FC57AC"/>
    <w:rsid w:val="00FC5BA4"/>
    <w:rsid w:val="00FD1519"/>
    <w:rsid w:val="00FD3E8A"/>
    <w:rsid w:val="00FD3ECB"/>
    <w:rsid w:val="00FD60CD"/>
    <w:rsid w:val="00FD61A8"/>
    <w:rsid w:val="00FD6A51"/>
    <w:rsid w:val="00FE105C"/>
    <w:rsid w:val="00FE1325"/>
    <w:rsid w:val="00FE14AD"/>
    <w:rsid w:val="00FE25D4"/>
    <w:rsid w:val="00FE42C5"/>
    <w:rsid w:val="00FE454F"/>
    <w:rsid w:val="00FE4F76"/>
    <w:rsid w:val="00FE6CCD"/>
    <w:rsid w:val="00FE730A"/>
    <w:rsid w:val="00FF3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5CFB82"/>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customStyle="1"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7CD4B-C2F3-4E46-95DE-1ECCCA7E6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Frances Ijeoma</cp:lastModifiedBy>
  <cp:revision>2</cp:revision>
  <dcterms:created xsi:type="dcterms:W3CDTF">2018-12-03T18:42:00Z</dcterms:created>
  <dcterms:modified xsi:type="dcterms:W3CDTF">2018-12-03T18:42:00Z</dcterms:modified>
</cp:coreProperties>
</file>